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781"/>
      </w:tblGrid>
      <w:tr w:rsidR="004E5065" w:rsidRPr="00831E57" w14:paraId="0CD30F56" w14:textId="77777777" w:rsidTr="0042258D">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359D330C"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0</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781"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3A044143" w:rsidR="0011012A" w:rsidRPr="00831E57" w:rsidRDefault="000F1764"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Ma</w:t>
            </w:r>
            <w:r w:rsidR="00310F30">
              <w:rPr>
                <w:rFonts w:asciiTheme="minorHAnsi" w:hAnsiTheme="minorHAnsi" w:cstheme="minorHAnsi"/>
                <w:b/>
                <w:color w:val="0070C0"/>
                <w:sz w:val="32"/>
                <w:szCs w:val="32"/>
              </w:rPr>
              <w:t>y</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Default="000F1764" w:rsidP="000F1764">
      <w:pPr>
        <w:pStyle w:val="BodyText3"/>
        <w:jc w:val="center"/>
        <w:rPr>
          <w:rFonts w:ascii="Calibri" w:hAnsi="Calibri" w:cs="Calibri"/>
          <w:b/>
          <w:color w:val="0070C0"/>
          <w:sz w:val="8"/>
          <w:szCs w:val="8"/>
        </w:rPr>
      </w:pPr>
    </w:p>
    <w:p w14:paraId="6D616D2A" w14:textId="77777777" w:rsidR="00310F30" w:rsidRPr="00310F30" w:rsidRDefault="00310F30" w:rsidP="00310F30">
      <w:pPr>
        <w:jc w:val="center"/>
        <w:rPr>
          <w:rFonts w:ascii="Times New Roman" w:hAnsi="Times New Roman" w:cs="Times New Roman"/>
          <w:b/>
          <w:bCs/>
          <w:color w:val="0070C0"/>
          <w:sz w:val="32"/>
          <w:szCs w:val="32"/>
        </w:rPr>
      </w:pPr>
      <w:r w:rsidRPr="00310F30">
        <w:rPr>
          <w:rFonts w:ascii="Times New Roman" w:hAnsi="Times New Roman" w:cs="Times New Roman"/>
          <w:b/>
          <w:bCs/>
          <w:color w:val="0070C0"/>
          <w:sz w:val="32"/>
          <w:szCs w:val="32"/>
        </w:rPr>
        <w:t xml:space="preserve">MICRO-CREDENTIALS → </w:t>
      </w:r>
      <w:proofErr w:type="spellStart"/>
      <w:r w:rsidRPr="00310F30">
        <w:rPr>
          <w:rFonts w:ascii="Times New Roman" w:hAnsi="Times New Roman" w:cs="Times New Roman"/>
          <w:b/>
          <w:bCs/>
          <w:color w:val="0070C0"/>
          <w:sz w:val="40"/>
          <w:szCs w:val="40"/>
        </w:rPr>
        <w:t>μ</w:t>
      </w:r>
      <w:r w:rsidRPr="00310F30">
        <w:rPr>
          <w:rFonts w:ascii="Times New Roman" w:hAnsi="Times New Roman" w:cs="Times New Roman"/>
          <w:b/>
          <w:bCs/>
          <w:color w:val="0070C0"/>
          <w:sz w:val="32"/>
          <w:szCs w:val="32"/>
        </w:rPr>
        <w:t>CERTIFICATES</w:t>
      </w:r>
      <w:proofErr w:type="spellEnd"/>
    </w:p>
    <w:p w14:paraId="4DA5D77F" w14:textId="12FA1FAF" w:rsidR="00310F30" w:rsidRPr="00310F30" w:rsidRDefault="00310F30" w:rsidP="00310F30">
      <w:pPr>
        <w:jc w:val="center"/>
        <w:rPr>
          <w:rFonts w:ascii="Times New Roman" w:hAnsi="Times New Roman" w:cs="Times New Roman"/>
          <w:b/>
          <w:bCs/>
          <w:color w:val="0070C0"/>
          <w:sz w:val="24"/>
          <w:szCs w:val="24"/>
        </w:rPr>
      </w:pPr>
      <w:r w:rsidRPr="00310F30">
        <w:rPr>
          <w:rFonts w:ascii="Times New Roman" w:hAnsi="Times New Roman" w:cs="Times New Roman"/>
          <w:b/>
          <w:bCs/>
          <w:color w:val="0070C0"/>
          <w:sz w:val="28"/>
          <w:szCs w:val="28"/>
        </w:rPr>
        <w:t xml:space="preserve">Dr Tony Shannon </w:t>
      </w:r>
      <w:r w:rsidRPr="00310F30">
        <w:rPr>
          <w:rFonts w:ascii="Times New Roman" w:hAnsi="Times New Roman" w:cs="Times New Roman"/>
          <w:b/>
          <w:bCs/>
          <w:i/>
          <w:iCs/>
          <w:color w:val="0070C0"/>
          <w:sz w:val="24"/>
          <w:szCs w:val="24"/>
        </w:rPr>
        <w:t>AM</w:t>
      </w:r>
    </w:p>
    <w:p w14:paraId="6E490B0F" w14:textId="77777777" w:rsidR="00310F30" w:rsidRPr="00310F30" w:rsidRDefault="00310F30" w:rsidP="00310F30">
      <w:pPr>
        <w:jc w:val="center"/>
        <w:rPr>
          <w:rFonts w:ascii="Times New Roman" w:hAnsi="Times New Roman" w:cs="Times New Roman"/>
          <w:color w:val="0070C0"/>
          <w:sz w:val="24"/>
          <w:szCs w:val="24"/>
        </w:rPr>
      </w:pPr>
      <w:r w:rsidRPr="00310F30">
        <w:rPr>
          <w:rFonts w:ascii="Times New Roman" w:hAnsi="Times New Roman" w:cs="Times New Roman"/>
          <w:color w:val="0070C0"/>
          <w:sz w:val="24"/>
          <w:szCs w:val="24"/>
        </w:rPr>
        <w:t>Dean, The Commercial Education Society of Australia</w:t>
      </w:r>
    </w:p>
    <w:p w14:paraId="3C7847A6" w14:textId="77777777" w:rsidR="00310F30" w:rsidRPr="000F1764" w:rsidRDefault="00310F30" w:rsidP="000F1764">
      <w:pPr>
        <w:pStyle w:val="BodyText3"/>
        <w:jc w:val="center"/>
        <w:rPr>
          <w:rFonts w:ascii="Calibri" w:hAnsi="Calibri" w:cs="Calibri"/>
          <w:b/>
          <w:color w:val="0070C0"/>
          <w:sz w:val="8"/>
          <w:szCs w:val="8"/>
        </w:rPr>
      </w:pPr>
    </w:p>
    <w:p w14:paraId="7B7F956E" w14:textId="77777777" w:rsidR="000F1764" w:rsidRPr="000F1764" w:rsidRDefault="000F1764" w:rsidP="000F1764">
      <w:pPr>
        <w:pBdr>
          <w:bottom w:val="single" w:sz="12" w:space="1" w:color="auto"/>
        </w:pBdr>
        <w:jc w:val="center"/>
        <w:rPr>
          <w:rFonts w:ascii="Calibri" w:hAnsi="Calibri" w:cs="Calibri"/>
          <w:b/>
          <w:color w:val="0070C0"/>
          <w:sz w:val="8"/>
          <w:szCs w:val="8"/>
          <w:lang w:eastAsia="en-AU"/>
        </w:rPr>
      </w:pPr>
    </w:p>
    <w:p w14:paraId="6AB230BC" w14:textId="77777777" w:rsidR="00310F30" w:rsidRPr="000F1686" w:rsidRDefault="00310F30" w:rsidP="00310F30">
      <w:pPr>
        <w:rPr>
          <w:rFonts w:ascii="Times New Roman" w:hAnsi="Times New Roman" w:cs="Times New Roman"/>
          <w:b/>
          <w:bCs/>
          <w:sz w:val="24"/>
          <w:szCs w:val="24"/>
        </w:rPr>
      </w:pPr>
      <w:r w:rsidRPr="000F1686">
        <w:rPr>
          <w:rFonts w:ascii="Times New Roman" w:hAnsi="Times New Roman" w:cs="Times New Roman"/>
          <w:b/>
          <w:bCs/>
          <w:sz w:val="24"/>
          <w:szCs w:val="24"/>
        </w:rPr>
        <w:t>Introduction</w:t>
      </w:r>
    </w:p>
    <w:p w14:paraId="510481E6" w14:textId="77777777" w:rsidR="00310F30" w:rsidRPr="000F1686" w:rsidRDefault="00310F30" w:rsidP="00310F30">
      <w:pPr>
        <w:jc w:val="both"/>
        <w:rPr>
          <w:rFonts w:ascii="Times New Roman" w:hAnsi="Times New Roman" w:cs="Times New Roman"/>
        </w:rPr>
      </w:pPr>
      <w:r w:rsidRPr="000F1686">
        <w:rPr>
          <w:rFonts w:ascii="Times New Roman" w:hAnsi="Times New Roman" w:cs="Times New Roman"/>
          <w:sz w:val="24"/>
          <w:szCs w:val="24"/>
        </w:rPr>
        <w:t>Micro</w:t>
      </w:r>
      <w:r>
        <w:rPr>
          <w:rFonts w:ascii="Times New Roman" w:hAnsi="Times New Roman" w:cs="Times New Roman"/>
          <w:sz w:val="24"/>
          <w:szCs w:val="24"/>
        </w:rPr>
        <w:t>-</w:t>
      </w:r>
      <w:r w:rsidRPr="000F1686">
        <w:rPr>
          <w:rFonts w:ascii="Times New Roman" w:hAnsi="Times New Roman" w:cs="Times New Roman"/>
          <w:sz w:val="24"/>
          <w:szCs w:val="24"/>
        </w:rPr>
        <w:t>credentials of varying forms have been mentioned in these papers previously</w:t>
      </w:r>
      <w:r>
        <w:rPr>
          <w:rStyle w:val="EndnoteReference"/>
          <w:rFonts w:ascii="Times New Roman" w:hAnsi="Times New Roman" w:cs="Times New Roman"/>
          <w:sz w:val="24"/>
          <w:szCs w:val="24"/>
        </w:rPr>
        <w:endnoteReference w:id="1"/>
      </w:r>
      <w:r>
        <w:rPr>
          <w:rFonts w:ascii="Times New Roman" w:hAnsi="Times New Roman" w:cs="Times New Roman"/>
          <w:sz w:val="24"/>
          <w:szCs w:val="24"/>
        </w:rPr>
        <w:t xml:space="preserve"> with mixed responses from readers</w:t>
      </w:r>
      <w:r w:rsidRPr="000F1686">
        <w:rPr>
          <w:rFonts w:ascii="Times New Roman" w:hAnsi="Times New Roman" w:cs="Times New Roman"/>
          <w:sz w:val="24"/>
          <w:szCs w:val="24"/>
        </w:rPr>
        <w:t xml:space="preserve">. In many institutions, both academic and commercial, they are now evolving into more formal ‘micro-certificates’ or </w:t>
      </w:r>
      <w:proofErr w:type="spellStart"/>
      <w:r w:rsidRPr="000F1686">
        <w:rPr>
          <w:rFonts w:ascii="Times New Roman" w:hAnsi="Times New Roman" w:cs="Times New Roman"/>
          <w:i/>
          <w:iCs/>
        </w:rPr>
        <w:t>μcertificates</w:t>
      </w:r>
      <w:proofErr w:type="spellEnd"/>
      <w:r w:rsidRPr="000F1686">
        <w:rPr>
          <w:rFonts w:ascii="Times New Roman" w:hAnsi="Times New Roman" w:cs="Times New Roman"/>
        </w:rPr>
        <w:t xml:space="preserve">. It is appropriate then to </w:t>
      </w:r>
      <w:r>
        <w:rPr>
          <w:rFonts w:ascii="Times New Roman" w:hAnsi="Times New Roman" w:cs="Times New Roman"/>
        </w:rPr>
        <w:t>re-</w:t>
      </w:r>
      <w:r w:rsidRPr="000F1686">
        <w:rPr>
          <w:rFonts w:ascii="Times New Roman" w:hAnsi="Times New Roman" w:cs="Times New Roman"/>
        </w:rPr>
        <w:t>consider some of their emerging characteristics.</w:t>
      </w:r>
    </w:p>
    <w:p w14:paraId="34F83A15" w14:textId="77777777" w:rsidR="00310F30" w:rsidRPr="000F1686" w:rsidRDefault="00310F30" w:rsidP="00310F30">
      <w:pPr>
        <w:jc w:val="both"/>
        <w:rPr>
          <w:rFonts w:ascii="Times New Roman" w:hAnsi="Times New Roman" w:cs="Times New Roman"/>
        </w:rPr>
      </w:pPr>
      <w:r w:rsidRPr="000F1686">
        <w:rPr>
          <w:rFonts w:ascii="Times New Roman" w:hAnsi="Times New Roman" w:cs="Times New Roman"/>
        </w:rPr>
        <w:t xml:space="preserve">Some of the university </w:t>
      </w:r>
      <w:proofErr w:type="spellStart"/>
      <w:r w:rsidRPr="000F1686">
        <w:rPr>
          <w:rFonts w:ascii="Times New Roman" w:hAnsi="Times New Roman" w:cs="Times New Roman"/>
        </w:rPr>
        <w:t>μcertificates</w:t>
      </w:r>
      <w:proofErr w:type="spellEnd"/>
      <w:r w:rsidRPr="000F1686">
        <w:rPr>
          <w:rFonts w:ascii="Times New Roman" w:hAnsi="Times New Roman" w:cs="Times New Roman"/>
        </w:rPr>
        <w:t xml:space="preserve"> re stackable in the sense that they can be combined to be deemed equivalent in some way to a more formal certificate, or even diploma, and can be used as an entry into a pathway towards credit for a degree. In stacking them in this way the question arises about some sort of hierarchy among them in knowledge and skills taxonomies on the one hand, and their cognate inter-relationships on the other hand.</w:t>
      </w:r>
    </w:p>
    <w:p w14:paraId="31D91631" w14:textId="77777777" w:rsidR="00310F30" w:rsidRDefault="00310F30" w:rsidP="00310F30">
      <w:pPr>
        <w:jc w:val="both"/>
        <w:rPr>
          <w:rFonts w:ascii="Times New Roman" w:hAnsi="Times New Roman" w:cs="Times New Roman"/>
        </w:rPr>
      </w:pPr>
      <w:r w:rsidRPr="000F1686">
        <w:rPr>
          <w:rFonts w:ascii="Times New Roman" w:hAnsi="Times New Roman" w:cs="Times New Roman"/>
        </w:rPr>
        <w:t xml:space="preserve">These </w:t>
      </w:r>
      <w:proofErr w:type="spellStart"/>
      <w:r w:rsidRPr="000F1686">
        <w:rPr>
          <w:rFonts w:ascii="Times New Roman" w:hAnsi="Times New Roman" w:cs="Times New Roman"/>
        </w:rPr>
        <w:t>μcertificates</w:t>
      </w:r>
      <w:proofErr w:type="spellEnd"/>
      <w:r w:rsidRPr="000F1686">
        <w:rPr>
          <w:rFonts w:ascii="Times New Roman" w:hAnsi="Times New Roman" w:cs="Times New Roman"/>
        </w:rPr>
        <w:t xml:space="preserve"> seem to be generally online as eLearning programs or conveniently located and timed laboratory sessions where access to highly specialised equipment is required as part of the teaching and learning process, particularly when they are offered in partnership with industry experts. The online offerings can be self-paced and often started at any time. They can thus readily address continuing professional development wants and needs, especially in rapidly surfacing areas. In my own fields of generalized nets and intuitionistic fuzz logic, an example of this is soft computing which provides quick solutions and a measure of precision to approximate models. An example of this is so-called artificial intelligence for which the human mind is the pattern (to o</w:t>
      </w:r>
      <w:r>
        <w:rPr>
          <w:rFonts w:ascii="Times New Roman" w:hAnsi="Times New Roman" w:cs="Times New Roman"/>
        </w:rPr>
        <w:t>ffset our inclination to lazy or</w:t>
      </w:r>
      <w:r w:rsidRPr="000F1686">
        <w:rPr>
          <w:rFonts w:ascii="Times New Roman" w:hAnsi="Times New Roman" w:cs="Times New Roman"/>
        </w:rPr>
        <w:t xml:space="preserve"> natural stupidity!).</w:t>
      </w:r>
      <w:r>
        <w:rPr>
          <w:rFonts w:ascii="Times New Roman" w:hAnsi="Times New Roman" w:cs="Times New Roman"/>
        </w:rPr>
        <w:t xml:space="preserve"> The algorithms are adaptive and learn from experimental data where traditional (hard) computing is built on mathematical models.</w:t>
      </w:r>
      <w:r>
        <w:rPr>
          <w:rStyle w:val="EndnoteReference"/>
          <w:rFonts w:ascii="Times New Roman" w:hAnsi="Times New Roman" w:cs="Times New Roman"/>
        </w:rPr>
        <w:endnoteReference w:id="2"/>
      </w:r>
    </w:p>
    <w:p w14:paraId="7035121E" w14:textId="77777777" w:rsidR="00310F30" w:rsidRDefault="00310F30" w:rsidP="00310F30">
      <w:pPr>
        <w:jc w:val="both"/>
        <w:rPr>
          <w:rFonts w:ascii="Times New Roman" w:hAnsi="Times New Roman" w:cs="Times New Roman"/>
        </w:rPr>
      </w:pPr>
      <w:r>
        <w:rPr>
          <w:rFonts w:ascii="Times New Roman" w:hAnsi="Times New Roman" w:cs="Times New Roman"/>
        </w:rPr>
        <w:t>The purpose of this discussion paper is to tease out some of the salient features of what is a speedily changing landscape. This will be done by providing some recent examples.</w:t>
      </w:r>
    </w:p>
    <w:p w14:paraId="3F04EB34" w14:textId="77777777" w:rsidR="00310F30" w:rsidRDefault="00310F30" w:rsidP="00310F30">
      <w:pPr>
        <w:shd w:val="clear" w:color="auto" w:fill="FFFFFF"/>
        <w:spacing w:after="161" w:line="240" w:lineRule="auto"/>
        <w:outlineLvl w:val="0"/>
        <w:rPr>
          <w:rFonts w:ascii="Times New Roman" w:eastAsia="Times New Roman" w:hAnsi="Times New Roman" w:cs="Times New Roman"/>
          <w:b/>
          <w:bCs/>
          <w:kern w:val="36"/>
          <w:sz w:val="24"/>
          <w:szCs w:val="24"/>
          <w:lang w:eastAsia="en-AU"/>
        </w:rPr>
      </w:pPr>
      <w:r w:rsidRPr="000F1686">
        <w:rPr>
          <w:rFonts w:ascii="Times New Roman" w:eastAsia="Times New Roman" w:hAnsi="Times New Roman" w:cs="Times New Roman"/>
          <w:b/>
          <w:bCs/>
          <w:kern w:val="36"/>
          <w:sz w:val="24"/>
          <w:szCs w:val="24"/>
          <w:lang w:eastAsia="en-AU"/>
        </w:rPr>
        <w:t>A European approach to micro-credentials</w:t>
      </w:r>
    </w:p>
    <w:p w14:paraId="3AC00FB8" w14:textId="77777777" w:rsidR="00310F30" w:rsidRPr="002A2B91" w:rsidRDefault="00310F30" w:rsidP="00310F30">
      <w:pPr>
        <w:shd w:val="clear" w:color="auto" w:fill="FFFFFF"/>
        <w:spacing w:after="161" w:line="240" w:lineRule="auto"/>
        <w:jc w:val="both"/>
        <w:outlineLvl w:val="0"/>
        <w:rPr>
          <w:rFonts w:ascii="Times New Roman" w:eastAsia="Times New Roman" w:hAnsi="Times New Roman" w:cs="Times New Roman"/>
          <w:color w:val="000000"/>
          <w:lang w:eastAsia="en-AU"/>
        </w:rPr>
      </w:pPr>
      <w:r>
        <w:rPr>
          <w:rFonts w:ascii="Times New Roman" w:eastAsia="Times New Roman" w:hAnsi="Times New Roman" w:cs="Times New Roman"/>
          <w:kern w:val="36"/>
          <w:lang w:eastAsia="en-AU"/>
        </w:rPr>
        <w:t xml:space="preserve">Because of the apparent flexible and inclusive learning opportunities provided by micro-credentials, the Council of the European Union adopted a </w:t>
      </w:r>
      <w:r>
        <w:rPr>
          <w:rFonts w:ascii="Times New Roman" w:eastAsia="Times New Roman" w:hAnsi="Times New Roman" w:cs="Times New Roman"/>
          <w:i/>
          <w:iCs/>
          <w:kern w:val="36"/>
          <w:lang w:eastAsia="en-AU"/>
        </w:rPr>
        <w:t xml:space="preserve">Recommendation on a European approach to micro-credential for lifelong learning and employment </w:t>
      </w:r>
      <w:r>
        <w:rPr>
          <w:rFonts w:ascii="Times New Roman" w:eastAsia="Times New Roman" w:hAnsi="Times New Roman" w:cs="Times New Roman"/>
          <w:kern w:val="36"/>
          <w:lang w:eastAsia="en-AU"/>
        </w:rPr>
        <w:t xml:space="preserve">in June 2022. This was done to encourage the development and implementation of micro-credentials in the provision of an effective culture of lifelong learning in the professional and personal lives of citizens of the member state of the EU. </w:t>
      </w:r>
      <w:r w:rsidRPr="002A2B91">
        <w:rPr>
          <w:rFonts w:ascii="Times New Roman" w:eastAsia="Times New Roman" w:hAnsi="Times New Roman" w:cs="Times New Roman"/>
          <w:color w:val="000000"/>
          <w:lang w:val="en-GB" w:eastAsia="en-AU"/>
        </w:rPr>
        <w:t>However, without common standards ensuring their quality, transparency, cross-border comparability, recognition and portability, micro-credentials cannot reach their full potential.</w:t>
      </w:r>
    </w:p>
    <w:p w14:paraId="7527D9E9" w14:textId="77777777" w:rsidR="00310F30" w:rsidRPr="00C73D97" w:rsidRDefault="00310F30" w:rsidP="00310F30">
      <w:pPr>
        <w:shd w:val="clear" w:color="auto" w:fill="FFFFFF"/>
        <w:spacing w:after="0" w:line="240" w:lineRule="auto"/>
        <w:jc w:val="both"/>
        <w:rPr>
          <w:rFonts w:ascii="Times New Roman" w:eastAsia="Times New Roman" w:hAnsi="Times New Roman" w:cs="Times New Roman"/>
          <w:color w:val="000000"/>
          <w:lang w:eastAsia="en-AU"/>
        </w:rPr>
      </w:pPr>
      <w:r w:rsidRPr="00C73D97">
        <w:rPr>
          <w:rFonts w:ascii="Times New Roman" w:eastAsia="Times New Roman" w:hAnsi="Times New Roman" w:cs="Times New Roman"/>
          <w:color w:val="000000"/>
          <w:lang w:eastAsia="en-AU"/>
        </w:rPr>
        <w:lastRenderedPageBreak/>
        <w:t>Hence, t</w:t>
      </w:r>
      <w:r w:rsidRPr="00C73D97">
        <w:rPr>
          <w:rFonts w:ascii="Times New Roman" w:eastAsia="Times New Roman" w:hAnsi="Times New Roman" w:cs="Times New Roman"/>
          <w:color w:val="000000"/>
          <w:lang w:val="en-GB" w:eastAsia="en-AU"/>
        </w:rPr>
        <w:t>he EU Council Recommendation aims to</w:t>
      </w:r>
    </w:p>
    <w:p w14:paraId="14DFB835" w14:textId="77777777" w:rsidR="00310F30" w:rsidRPr="00C73D97" w:rsidRDefault="00310F30" w:rsidP="00310F30">
      <w:pPr>
        <w:numPr>
          <w:ilvl w:val="0"/>
          <w:numId w:val="49"/>
        </w:numPr>
        <w:shd w:val="clear" w:color="auto" w:fill="FFFFFF"/>
        <w:spacing w:after="0" w:line="240" w:lineRule="auto"/>
        <w:ind w:left="714" w:hanging="357"/>
        <w:jc w:val="both"/>
        <w:rPr>
          <w:rFonts w:ascii="Times New Roman" w:eastAsia="Times New Roman" w:hAnsi="Times New Roman" w:cs="Times New Roman"/>
          <w:color w:val="000000"/>
          <w:lang w:eastAsia="en-AU"/>
        </w:rPr>
      </w:pPr>
      <w:r w:rsidRPr="00C73D97">
        <w:rPr>
          <w:rFonts w:ascii="Times New Roman" w:eastAsia="Times New Roman" w:hAnsi="Times New Roman" w:cs="Times New Roman"/>
          <w:color w:val="000000"/>
          <w:lang w:val="en-GB" w:eastAsia="en-AU"/>
        </w:rPr>
        <w:t>“</w:t>
      </w:r>
      <w:proofErr w:type="gramStart"/>
      <w:r w:rsidRPr="00C73D97">
        <w:rPr>
          <w:rFonts w:ascii="Times New Roman" w:eastAsia="Times New Roman" w:hAnsi="Times New Roman" w:cs="Times New Roman"/>
          <w:color w:val="000000"/>
          <w:lang w:val="en-GB" w:eastAsia="en-AU"/>
        </w:rPr>
        <w:t>enable</w:t>
      </w:r>
      <w:proofErr w:type="gramEnd"/>
      <w:r w:rsidRPr="00C73D97">
        <w:rPr>
          <w:rFonts w:ascii="Times New Roman" w:eastAsia="Times New Roman" w:hAnsi="Times New Roman" w:cs="Times New Roman"/>
          <w:color w:val="000000"/>
          <w:lang w:val="en-GB" w:eastAsia="en-AU"/>
        </w:rPr>
        <w:t xml:space="preserve"> individuals to acquire, update and improve the knowledge, skills and competences they need to thrive in an evolving labour market and society, to benefit fully from a socially fair recovery and just transitions to the green and digital economy and to be better equipped to deal with current and future challenges</w:t>
      </w:r>
    </w:p>
    <w:p w14:paraId="65AA86C5" w14:textId="77777777" w:rsidR="00310F30" w:rsidRPr="00C73D97" w:rsidRDefault="00310F30" w:rsidP="00310F30">
      <w:pPr>
        <w:numPr>
          <w:ilvl w:val="0"/>
          <w:numId w:val="49"/>
        </w:numPr>
        <w:shd w:val="clear" w:color="auto" w:fill="FFFFFF"/>
        <w:spacing w:after="0" w:line="240" w:lineRule="auto"/>
        <w:ind w:left="714" w:hanging="357"/>
        <w:jc w:val="both"/>
        <w:rPr>
          <w:rFonts w:ascii="Times New Roman" w:eastAsia="Times New Roman" w:hAnsi="Times New Roman" w:cs="Times New Roman"/>
          <w:color w:val="000000"/>
          <w:lang w:eastAsia="en-AU"/>
        </w:rPr>
      </w:pPr>
      <w:r w:rsidRPr="00C73D97">
        <w:rPr>
          <w:rFonts w:ascii="Times New Roman" w:eastAsia="Times New Roman" w:hAnsi="Times New Roman" w:cs="Times New Roman"/>
          <w:color w:val="000000"/>
          <w:lang w:val="en-GB" w:eastAsia="en-AU"/>
        </w:rPr>
        <w:t>support the preparedness of micro-credential providers to enhance the quality, transparency and flexibility of their learning offer to empower individuals to forge personalised learning and career pathways</w:t>
      </w:r>
    </w:p>
    <w:p w14:paraId="5A011246" w14:textId="77777777" w:rsidR="00310F30" w:rsidRPr="00C73D97" w:rsidRDefault="00310F30" w:rsidP="00310F30">
      <w:pPr>
        <w:numPr>
          <w:ilvl w:val="0"/>
          <w:numId w:val="49"/>
        </w:numPr>
        <w:shd w:val="clear" w:color="auto" w:fill="FFFFFF"/>
        <w:spacing w:after="0" w:line="240" w:lineRule="auto"/>
        <w:ind w:left="714" w:hanging="357"/>
        <w:jc w:val="both"/>
        <w:rPr>
          <w:rFonts w:ascii="Times New Roman" w:eastAsia="Times New Roman" w:hAnsi="Times New Roman" w:cs="Times New Roman"/>
          <w:color w:val="000000"/>
          <w:lang w:eastAsia="en-AU"/>
        </w:rPr>
      </w:pPr>
      <w:r w:rsidRPr="00C73D97">
        <w:rPr>
          <w:rFonts w:ascii="Times New Roman" w:eastAsia="Times New Roman" w:hAnsi="Times New Roman" w:cs="Times New Roman"/>
          <w:color w:val="000000"/>
          <w:lang w:val="en-GB" w:eastAsia="en-AU"/>
        </w:rPr>
        <w:t>foster inclusiveness, access and equal opportunities, and contribute to the achievement of resilience, social fairness and prosperity for all, in a context of demographic change and throughout all phases of economic cycles.”</w:t>
      </w:r>
      <w:r>
        <w:rPr>
          <w:rStyle w:val="EndnoteReference"/>
          <w:rFonts w:ascii="Times New Roman" w:eastAsia="Times New Roman" w:hAnsi="Times New Roman" w:cs="Times New Roman"/>
          <w:color w:val="000000"/>
          <w:lang w:val="en-GB" w:eastAsia="en-AU"/>
        </w:rPr>
        <w:endnoteReference w:id="3"/>
      </w:r>
    </w:p>
    <w:p w14:paraId="7626F80B" w14:textId="77777777" w:rsidR="00310F30" w:rsidRPr="002A0E34" w:rsidRDefault="00310F30" w:rsidP="00310F30">
      <w:pPr>
        <w:shd w:val="clear" w:color="auto" w:fill="FFFFFF"/>
        <w:spacing w:before="100" w:beforeAutospacing="1" w:after="100" w:afterAutospacing="1" w:line="240" w:lineRule="auto"/>
        <w:jc w:val="both"/>
        <w:rPr>
          <w:rFonts w:ascii="Times New Roman" w:eastAsia="Times New Roman" w:hAnsi="Times New Roman" w:cs="Times New Roman"/>
          <w:color w:val="000000"/>
          <w:lang w:eastAsia="en-AU"/>
        </w:rPr>
      </w:pPr>
      <w:r w:rsidRPr="002A0E34">
        <w:rPr>
          <w:rFonts w:ascii="Times New Roman" w:eastAsia="Times New Roman" w:hAnsi="Times New Roman" w:cs="Times New Roman"/>
          <w:color w:val="000000"/>
          <w:lang w:val="en-GB" w:eastAsia="en-AU"/>
        </w:rPr>
        <w:t>The European approach to micro-credentials is a</w:t>
      </w:r>
      <w:r>
        <w:rPr>
          <w:rFonts w:ascii="Times New Roman" w:eastAsia="Times New Roman" w:hAnsi="Times New Roman" w:cs="Times New Roman"/>
          <w:color w:val="000000"/>
          <w:lang w:val="en-GB" w:eastAsia="en-AU"/>
        </w:rPr>
        <w:t>ctually a</w:t>
      </w:r>
      <w:r w:rsidRPr="002A0E34">
        <w:rPr>
          <w:rFonts w:ascii="Times New Roman" w:eastAsia="Times New Roman" w:hAnsi="Times New Roman" w:cs="Times New Roman"/>
          <w:color w:val="000000"/>
          <w:lang w:val="en-GB" w:eastAsia="en-AU"/>
        </w:rPr>
        <w:t xml:space="preserve"> key component of the Commission’s vision to achieve a </w:t>
      </w:r>
      <w:r w:rsidRPr="002A0E34">
        <w:rPr>
          <w:rFonts w:ascii="Times New Roman" w:eastAsia="Times New Roman" w:hAnsi="Times New Roman" w:cs="Times New Roman"/>
          <w:i/>
          <w:iCs/>
          <w:color w:val="000000"/>
          <w:lang w:val="en-GB" w:eastAsia="en-AU"/>
        </w:rPr>
        <w:t>European Education</w:t>
      </w:r>
      <w:r w:rsidRPr="002A0E34">
        <w:rPr>
          <w:rFonts w:ascii="Times New Roman" w:eastAsia="Times New Roman" w:hAnsi="Times New Roman" w:cs="Times New Roman"/>
          <w:color w:val="000000"/>
          <w:lang w:val="en-GB" w:eastAsia="en-AU"/>
        </w:rPr>
        <w:t xml:space="preserve"> Area by 2025.</w:t>
      </w:r>
      <w:r>
        <w:rPr>
          <w:rFonts w:ascii="Times New Roman" w:eastAsia="Times New Roman" w:hAnsi="Times New Roman" w:cs="Times New Roman"/>
          <w:color w:val="000000"/>
          <w:lang w:eastAsia="en-AU"/>
        </w:rPr>
        <w:t xml:space="preserve"> </w:t>
      </w:r>
      <w:r w:rsidRPr="002A0E34">
        <w:rPr>
          <w:rFonts w:ascii="Times New Roman" w:eastAsia="Times New Roman" w:hAnsi="Times New Roman" w:cs="Times New Roman"/>
          <w:color w:val="000000"/>
          <w:lang w:val="en-GB" w:eastAsia="en-AU"/>
        </w:rPr>
        <w:t>Micro-credentials also feature in the </w:t>
      </w:r>
      <w:hyperlink r:id="rId9" w:tgtFrame="_blank" w:history="1">
        <w:r w:rsidRPr="002A0E34">
          <w:rPr>
            <w:rFonts w:ascii="Times New Roman" w:eastAsia="Times New Roman" w:hAnsi="Times New Roman" w:cs="Times New Roman"/>
            <w:color w:val="005B90"/>
            <w:u w:val="single"/>
            <w:lang w:val="en-GB" w:eastAsia="en-AU"/>
          </w:rPr>
          <w:t>European Pillar of Social Rights Action Plan</w:t>
        </w:r>
      </w:hyperlink>
      <w:r w:rsidRPr="002A0E34">
        <w:rPr>
          <w:rFonts w:ascii="Times New Roman" w:eastAsia="Times New Roman" w:hAnsi="Times New Roman" w:cs="Times New Roman"/>
          <w:color w:val="000000"/>
          <w:lang w:val="en-GB" w:eastAsia="en-AU"/>
        </w:rPr>
        <w:t> (March 2021) and the </w:t>
      </w:r>
      <w:hyperlink r:id="rId10" w:history="1">
        <w:r w:rsidRPr="002A0E34">
          <w:rPr>
            <w:rFonts w:ascii="Times New Roman" w:eastAsia="Times New Roman" w:hAnsi="Times New Roman" w:cs="Times New Roman"/>
            <w:color w:val="005B90"/>
            <w:u w:val="single"/>
            <w:lang w:val="en-GB" w:eastAsia="en-AU"/>
          </w:rPr>
          <w:t>Commission Communication on achieving the European Education Area by 2025</w:t>
        </w:r>
      </w:hyperlink>
      <w:r w:rsidRPr="002A0E34">
        <w:rPr>
          <w:rFonts w:ascii="Times New Roman" w:eastAsia="Times New Roman" w:hAnsi="Times New Roman" w:cs="Times New Roman"/>
          <w:color w:val="000000"/>
          <w:lang w:val="en-GB" w:eastAsia="en-AU"/>
        </w:rPr>
        <w:t> (September 2020).</w:t>
      </w:r>
    </w:p>
    <w:p w14:paraId="5006BE6C" w14:textId="77777777" w:rsidR="00310F30" w:rsidRPr="00071070" w:rsidRDefault="00310F30" w:rsidP="00310F30">
      <w:pPr>
        <w:rPr>
          <w:rFonts w:ascii="Times New Roman" w:hAnsi="Times New Roman" w:cs="Times New Roman"/>
          <w:b/>
          <w:bCs/>
          <w:sz w:val="24"/>
          <w:szCs w:val="24"/>
        </w:rPr>
      </w:pPr>
      <w:r w:rsidRPr="00071070">
        <w:rPr>
          <w:rFonts w:ascii="Times New Roman" w:hAnsi="Times New Roman" w:cs="Times New Roman"/>
          <w:b/>
          <w:bCs/>
          <w:sz w:val="24"/>
          <w:szCs w:val="24"/>
        </w:rPr>
        <w:t>Examples</w:t>
      </w:r>
    </w:p>
    <w:p w14:paraId="2DC41BF6" w14:textId="77777777" w:rsidR="00310F30" w:rsidRPr="00071070" w:rsidRDefault="00310F30" w:rsidP="00310F30">
      <w:pPr>
        <w:jc w:val="both"/>
        <w:rPr>
          <w:rFonts w:ascii="Times New Roman" w:hAnsi="Times New Roman" w:cs="Times New Roman"/>
        </w:rPr>
      </w:pPr>
      <w:r w:rsidRPr="00071070">
        <w:rPr>
          <w:rFonts w:ascii="Times New Roman" w:hAnsi="Times New Roman" w:cs="Times New Roman"/>
        </w:rPr>
        <w:t>Corporations, universities and colleges are unrolling micro-credentials and micro-</w:t>
      </w:r>
      <w:proofErr w:type="gramStart"/>
      <w:r w:rsidRPr="00071070">
        <w:rPr>
          <w:rFonts w:ascii="Times New Roman" w:hAnsi="Times New Roman" w:cs="Times New Roman"/>
        </w:rPr>
        <w:t>certificates  for</w:t>
      </w:r>
      <w:proofErr w:type="gramEnd"/>
      <w:r w:rsidRPr="00071070">
        <w:rPr>
          <w:rFonts w:ascii="Times New Roman" w:hAnsi="Times New Roman" w:cs="Times New Roman"/>
        </w:rPr>
        <w:t xml:space="preserve"> different, but not incompatible, reasons: money and rapidly changing employment prospects. Thus, Dr Mordecai I. Brownlee, President of the Community College of Aurora in Colorado writes</w:t>
      </w:r>
      <w:r w:rsidRPr="00071070">
        <w:rPr>
          <w:rStyle w:val="EndnoteReference"/>
          <w:rFonts w:ascii="Times New Roman" w:hAnsi="Times New Roman" w:cs="Times New Roman"/>
        </w:rPr>
        <w:endnoteReference w:id="4"/>
      </w:r>
      <w:r w:rsidRPr="00071070">
        <w:rPr>
          <w:rFonts w:ascii="Times New Roman" w:hAnsi="Times New Roman" w:cs="Times New Roman"/>
        </w:rPr>
        <w:t>: “</w:t>
      </w:r>
      <w:proofErr w:type="spellStart"/>
      <w:r w:rsidRPr="00071070">
        <w:rPr>
          <w:rFonts w:ascii="Times New Roman" w:hAnsi="Times New Roman" w:cs="Times New Roman"/>
        </w:rPr>
        <w:t>Microcredentials</w:t>
      </w:r>
      <w:proofErr w:type="spellEnd"/>
      <w:r w:rsidRPr="00071070">
        <w:rPr>
          <w:rFonts w:ascii="Times New Roman" w:hAnsi="Times New Roman" w:cs="Times New Roman"/>
        </w:rPr>
        <w:t xml:space="preserve"> are incremental qualifications that demonstrate skills, knowledge or experience in a specific subject area or capability … When building these innovative pathways, it is imperative for institutions of higher education to work in direct partnership with the industry partner …. Whether built as credit-bearing or non-credit pathways, </w:t>
      </w:r>
      <w:proofErr w:type="spellStart"/>
      <w:r w:rsidRPr="00071070">
        <w:rPr>
          <w:rFonts w:ascii="Times New Roman" w:hAnsi="Times New Roman" w:cs="Times New Roman"/>
        </w:rPr>
        <w:t>microcredentials</w:t>
      </w:r>
      <w:proofErr w:type="spellEnd"/>
      <w:r w:rsidRPr="00071070">
        <w:rPr>
          <w:rFonts w:ascii="Times New Roman" w:hAnsi="Times New Roman" w:cs="Times New Roman"/>
        </w:rPr>
        <w:t xml:space="preserve"> are by no means a </w:t>
      </w:r>
      <w:proofErr w:type="gramStart"/>
      <w:r w:rsidRPr="00071070">
        <w:rPr>
          <w:rFonts w:ascii="Times New Roman" w:hAnsi="Times New Roman" w:cs="Times New Roman"/>
        </w:rPr>
        <w:t>substitute  …</w:t>
      </w:r>
      <w:proofErr w:type="gramEnd"/>
      <w:r w:rsidRPr="00071070">
        <w:rPr>
          <w:rFonts w:ascii="Times New Roman" w:hAnsi="Times New Roman" w:cs="Times New Roman"/>
        </w:rPr>
        <w:t xml:space="preserve">  However, systematic credentialing redesign is a necessary step toward America addressing its own workforce shortage.” Brownlee looks at the strengths and limitations of these novel pathways, some of which we have mentioned previously.</w:t>
      </w:r>
    </w:p>
    <w:p w14:paraId="57718754" w14:textId="77777777" w:rsidR="00310F30" w:rsidRPr="00071070" w:rsidRDefault="00310F30" w:rsidP="00310F30">
      <w:pPr>
        <w:jc w:val="both"/>
        <w:rPr>
          <w:rFonts w:ascii="Times New Roman" w:hAnsi="Times New Roman" w:cs="Times New Roman"/>
        </w:rPr>
      </w:pPr>
      <w:r w:rsidRPr="00071070">
        <w:rPr>
          <w:rFonts w:ascii="Times New Roman" w:hAnsi="Times New Roman" w:cs="Times New Roman"/>
        </w:rPr>
        <w:t>The following examples are mainly from the University of Melbourne; they are intended to show the extensive range of these micro-credentials currently on offer.</w:t>
      </w:r>
    </w:p>
    <w:p w14:paraId="39618EFD" w14:textId="77777777" w:rsidR="00310F30" w:rsidRPr="00071070" w:rsidRDefault="00310F30" w:rsidP="00310F30">
      <w:pPr>
        <w:rPr>
          <w:rFonts w:ascii="Times New Roman" w:hAnsi="Times New Roman" w:cs="Times New Roman"/>
        </w:rPr>
      </w:pPr>
      <w:r w:rsidRPr="00071070">
        <w:rPr>
          <w:rFonts w:ascii="Times New Roman" w:hAnsi="Times New Roman" w:cs="Times New Roman"/>
        </w:rPr>
        <w:t>For teachers:</w:t>
      </w:r>
    </w:p>
    <w:p w14:paraId="6EB741D8" w14:textId="77777777" w:rsidR="00310F30" w:rsidRDefault="00310F30" w:rsidP="00310F30">
      <w:pPr>
        <w:pStyle w:val="ListParagraph"/>
        <w:numPr>
          <w:ilvl w:val="0"/>
          <w:numId w:val="50"/>
        </w:numPr>
        <w:rPr>
          <w:rFonts w:ascii="Times New Roman" w:hAnsi="Times New Roman" w:cs="Times New Roman"/>
          <w:sz w:val="18"/>
          <w:szCs w:val="18"/>
        </w:rPr>
        <w:sectPr w:rsidR="00310F30" w:rsidSect="00310F30">
          <w:footerReference w:type="default" r:id="rId11"/>
          <w:type w:val="continuous"/>
          <w:pgSz w:w="11906" w:h="16838"/>
          <w:pgMar w:top="1440" w:right="1440" w:bottom="1440" w:left="1440" w:header="708" w:footer="708" w:gutter="0"/>
          <w:cols w:space="708"/>
          <w:docGrid w:linePitch="360"/>
        </w:sectPr>
      </w:pPr>
    </w:p>
    <w:p w14:paraId="0765F5AE"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Establishing the Virtual Classroom’</w:t>
      </w:r>
    </w:p>
    <w:p w14:paraId="6D8ED193"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Building Community in the Virtual Classroom</w:t>
      </w:r>
    </w:p>
    <w:p w14:paraId="1B0AEB8A"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Achieving 21</w:t>
      </w:r>
      <w:r w:rsidRPr="00B27944">
        <w:rPr>
          <w:rFonts w:ascii="Times New Roman" w:hAnsi="Times New Roman" w:cs="Times New Roman"/>
          <w:sz w:val="20"/>
          <w:szCs w:val="20"/>
          <w:vertAlign w:val="superscript"/>
        </w:rPr>
        <w:t>st</w:t>
      </w:r>
      <w:r w:rsidRPr="00B27944">
        <w:rPr>
          <w:rFonts w:ascii="Times New Roman" w:hAnsi="Times New Roman" w:cs="Times New Roman"/>
          <w:sz w:val="20"/>
          <w:szCs w:val="20"/>
        </w:rPr>
        <w:t xml:space="preserve"> Century Outcomes in the Virtual Classroom</w:t>
      </w:r>
    </w:p>
    <w:p w14:paraId="0CFADFC8"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Implementing Meaningful Assessment in the Virtual Classroom</w:t>
      </w:r>
    </w:p>
    <w:p w14:paraId="0F67BC8C"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TEM Essentials Certificate</w:t>
      </w:r>
    </w:p>
    <w:p w14:paraId="19B905E0"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Argumentation</w:t>
      </w:r>
    </w:p>
    <w:p w14:paraId="6A2332FF"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Inquiry</w:t>
      </w:r>
    </w:p>
    <w:p w14:paraId="63684B8F"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Innovation</w:t>
      </w:r>
    </w:p>
    <w:p w14:paraId="33278E82"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Collaboration</w:t>
      </w:r>
    </w:p>
    <w:p w14:paraId="0F92D7BD"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Thinking</w:t>
      </w:r>
    </w:p>
    <w:p w14:paraId="0F6B1E38"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cientific Literacy</w:t>
      </w:r>
    </w:p>
    <w:p w14:paraId="1B72F26F" w14:textId="77777777" w:rsidR="00310F30" w:rsidRPr="00B27944" w:rsidRDefault="00310F30" w:rsidP="00310F30">
      <w:pPr>
        <w:pStyle w:val="ListParagraph"/>
        <w:numPr>
          <w:ilvl w:val="0"/>
          <w:numId w:val="50"/>
        </w:numPr>
        <w:rPr>
          <w:rFonts w:ascii="Times New Roman" w:hAnsi="Times New Roman" w:cs="Times New Roman"/>
          <w:sz w:val="20"/>
          <w:szCs w:val="20"/>
        </w:rPr>
      </w:pPr>
      <w:proofErr w:type="spellStart"/>
      <w:r w:rsidRPr="00B27944">
        <w:rPr>
          <w:rFonts w:ascii="Times New Roman" w:hAnsi="Times New Roman" w:cs="Times New Roman"/>
          <w:sz w:val="20"/>
          <w:szCs w:val="20"/>
        </w:rPr>
        <w:t>STEMscopesNGSS</w:t>
      </w:r>
      <w:proofErr w:type="spellEnd"/>
      <w:r w:rsidRPr="00B27944">
        <w:rPr>
          <w:rFonts w:ascii="Times New Roman" w:hAnsi="Times New Roman" w:cs="Times New Roman"/>
          <w:sz w:val="20"/>
          <w:szCs w:val="20"/>
        </w:rPr>
        <w:t xml:space="preserve"> Essentials</w:t>
      </w:r>
      <w:r w:rsidRPr="00B27944">
        <w:rPr>
          <w:rStyle w:val="FootnoteReference"/>
          <w:rFonts w:ascii="Times New Roman" w:hAnsi="Times New Roman" w:cs="Times New Roman"/>
          <w:sz w:val="20"/>
          <w:szCs w:val="20"/>
        </w:rPr>
        <w:footnoteReference w:id="2"/>
      </w:r>
    </w:p>
    <w:p w14:paraId="23CB469F"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STEM Classroom</w:t>
      </w:r>
    </w:p>
    <w:p w14:paraId="48610160" w14:textId="77777777" w:rsidR="00310F30" w:rsidRPr="00B27944" w:rsidRDefault="00310F30" w:rsidP="00310F30">
      <w:pPr>
        <w:pStyle w:val="ListParagraph"/>
        <w:numPr>
          <w:ilvl w:val="0"/>
          <w:numId w:val="50"/>
        </w:numPr>
        <w:rPr>
          <w:rFonts w:ascii="Times New Roman" w:hAnsi="Times New Roman" w:cs="Times New Roman"/>
          <w:sz w:val="20"/>
          <w:szCs w:val="20"/>
        </w:rPr>
      </w:pPr>
      <w:r w:rsidRPr="00B27944">
        <w:rPr>
          <w:rFonts w:ascii="Times New Roman" w:hAnsi="Times New Roman" w:cs="Times New Roman"/>
          <w:sz w:val="20"/>
          <w:szCs w:val="20"/>
        </w:rPr>
        <w:t>NGSS Essentials</w:t>
      </w:r>
    </w:p>
    <w:p w14:paraId="4C7EA1E1" w14:textId="77777777" w:rsidR="00310F30" w:rsidRDefault="00310F30" w:rsidP="00310F30">
      <w:pPr>
        <w:pStyle w:val="NormalWeb"/>
        <w:spacing w:before="0" w:beforeAutospacing="0" w:after="0" w:afterAutospacing="0"/>
        <w:rPr>
          <w:color w:val="272425"/>
          <w:sz w:val="22"/>
          <w:szCs w:val="22"/>
        </w:rPr>
        <w:sectPr w:rsidR="00310F30" w:rsidSect="00B27944">
          <w:type w:val="continuous"/>
          <w:pgSz w:w="11906" w:h="16838"/>
          <w:pgMar w:top="1440" w:right="1440" w:bottom="1440" w:left="1440" w:header="708" w:footer="708" w:gutter="0"/>
          <w:cols w:space="708"/>
          <w:docGrid w:linePitch="360"/>
        </w:sectPr>
      </w:pPr>
    </w:p>
    <w:p w14:paraId="3115250F" w14:textId="77777777" w:rsidR="00310F30" w:rsidRDefault="00310F30" w:rsidP="00310F30">
      <w:pPr>
        <w:pStyle w:val="NormalWeb"/>
        <w:spacing w:before="0" w:beforeAutospacing="0" w:after="0" w:afterAutospacing="0"/>
        <w:jc w:val="both"/>
        <w:rPr>
          <w:color w:val="272425"/>
          <w:sz w:val="22"/>
          <w:szCs w:val="22"/>
        </w:rPr>
      </w:pPr>
      <w:r w:rsidRPr="00071070">
        <w:rPr>
          <w:color w:val="272425"/>
          <w:sz w:val="22"/>
          <w:szCs w:val="22"/>
        </w:rPr>
        <w:t>NISE’s</w:t>
      </w:r>
      <w:r w:rsidRPr="00071070">
        <w:rPr>
          <w:rStyle w:val="FootnoteReference"/>
          <w:color w:val="272425"/>
          <w:sz w:val="22"/>
          <w:szCs w:val="22"/>
        </w:rPr>
        <w:footnoteReference w:id="3"/>
      </w:r>
      <w:r w:rsidRPr="00071070">
        <w:rPr>
          <w:color w:val="272425"/>
          <w:sz w:val="22"/>
          <w:szCs w:val="22"/>
        </w:rPr>
        <w:t xml:space="preserve"> free STEM portfolio </w:t>
      </w:r>
      <w:r>
        <w:rPr>
          <w:color w:val="272425"/>
          <w:sz w:val="22"/>
          <w:szCs w:val="22"/>
        </w:rPr>
        <w:t>claims to be</w:t>
      </w:r>
      <w:r w:rsidRPr="00071070">
        <w:rPr>
          <w:color w:val="272425"/>
          <w:sz w:val="22"/>
          <w:szCs w:val="22"/>
        </w:rPr>
        <w:t xml:space="preserve"> the ideal place to showcase STEM teaching awards and recognitions. Each Micro Certificate appear on </w:t>
      </w:r>
      <w:r>
        <w:rPr>
          <w:color w:val="272425"/>
          <w:sz w:val="22"/>
          <w:szCs w:val="22"/>
        </w:rPr>
        <w:t>the NISE</w:t>
      </w:r>
      <w:r w:rsidRPr="00071070">
        <w:rPr>
          <w:color w:val="272425"/>
          <w:sz w:val="22"/>
          <w:szCs w:val="22"/>
        </w:rPr>
        <w:t xml:space="preserve"> STEM portfolio, validating </w:t>
      </w:r>
      <w:r>
        <w:rPr>
          <w:color w:val="272425"/>
          <w:sz w:val="22"/>
          <w:szCs w:val="22"/>
        </w:rPr>
        <w:t>the participant’s</w:t>
      </w:r>
      <w:r w:rsidRPr="00071070">
        <w:rPr>
          <w:color w:val="272425"/>
          <w:sz w:val="22"/>
          <w:szCs w:val="22"/>
        </w:rPr>
        <w:t xml:space="preserve"> </w:t>
      </w:r>
      <w:r w:rsidRPr="00071070">
        <w:rPr>
          <w:color w:val="272425"/>
          <w:sz w:val="22"/>
          <w:szCs w:val="22"/>
        </w:rPr>
        <w:lastRenderedPageBreak/>
        <w:t xml:space="preserve">efforts and commitment to improving </w:t>
      </w:r>
      <w:r>
        <w:rPr>
          <w:color w:val="272425"/>
          <w:sz w:val="22"/>
          <w:szCs w:val="22"/>
        </w:rPr>
        <w:t>one’s</w:t>
      </w:r>
      <w:r w:rsidRPr="00071070">
        <w:rPr>
          <w:color w:val="272425"/>
          <w:sz w:val="22"/>
          <w:szCs w:val="22"/>
        </w:rPr>
        <w:t xml:space="preserve"> STEM teaching craft; furthermore, </w:t>
      </w:r>
      <w:r>
        <w:rPr>
          <w:color w:val="272425"/>
          <w:sz w:val="22"/>
          <w:szCs w:val="22"/>
        </w:rPr>
        <w:t>the</w:t>
      </w:r>
      <w:r w:rsidRPr="00071070">
        <w:rPr>
          <w:color w:val="272425"/>
          <w:sz w:val="22"/>
          <w:szCs w:val="22"/>
        </w:rPr>
        <w:t xml:space="preserve"> STEM portfolio </w:t>
      </w:r>
      <w:r>
        <w:rPr>
          <w:color w:val="272425"/>
          <w:sz w:val="22"/>
          <w:szCs w:val="22"/>
        </w:rPr>
        <w:t xml:space="preserve">might </w:t>
      </w:r>
      <w:r w:rsidRPr="00071070">
        <w:rPr>
          <w:color w:val="272425"/>
          <w:sz w:val="22"/>
          <w:szCs w:val="22"/>
        </w:rPr>
        <w:t xml:space="preserve">earn recognition as </w:t>
      </w:r>
      <w:proofErr w:type="gramStart"/>
      <w:r w:rsidRPr="00071070">
        <w:rPr>
          <w:color w:val="272425"/>
          <w:sz w:val="22"/>
          <w:szCs w:val="22"/>
        </w:rPr>
        <w:t>an</w:t>
      </w:r>
      <w:proofErr w:type="gramEnd"/>
      <w:r w:rsidRPr="00071070">
        <w:rPr>
          <w:color w:val="272425"/>
          <w:sz w:val="22"/>
          <w:szCs w:val="22"/>
        </w:rPr>
        <w:t xml:space="preserve"> NISE graduate, engendering a connection between </w:t>
      </w:r>
      <w:r>
        <w:rPr>
          <w:color w:val="272425"/>
          <w:sz w:val="22"/>
          <w:szCs w:val="22"/>
        </w:rPr>
        <w:t>among</w:t>
      </w:r>
      <w:r w:rsidRPr="00071070">
        <w:rPr>
          <w:color w:val="272425"/>
          <w:sz w:val="22"/>
          <w:szCs w:val="22"/>
        </w:rPr>
        <w:t xml:space="preserve"> NISE alumni to continue to grow personally and professionally. Digital badges from </w:t>
      </w:r>
      <w:r>
        <w:rPr>
          <w:color w:val="272425"/>
          <w:sz w:val="22"/>
          <w:szCs w:val="22"/>
        </w:rPr>
        <w:t>a</w:t>
      </w:r>
      <w:r w:rsidRPr="00071070">
        <w:rPr>
          <w:color w:val="272425"/>
          <w:sz w:val="22"/>
          <w:szCs w:val="22"/>
        </w:rPr>
        <w:t xml:space="preserve"> portfolio can also be added to </w:t>
      </w:r>
      <w:r>
        <w:rPr>
          <w:color w:val="272425"/>
          <w:sz w:val="22"/>
          <w:szCs w:val="22"/>
        </w:rPr>
        <w:t>an</w:t>
      </w:r>
      <w:r w:rsidRPr="00071070">
        <w:rPr>
          <w:color w:val="272425"/>
          <w:sz w:val="22"/>
          <w:szCs w:val="22"/>
        </w:rPr>
        <w:t xml:space="preserve"> email signature line, LinkedIn, and resum</w:t>
      </w:r>
      <w:r>
        <w:rPr>
          <w:color w:val="272425"/>
          <w:sz w:val="22"/>
          <w:szCs w:val="22"/>
        </w:rPr>
        <w:t>é</w:t>
      </w:r>
      <w:r w:rsidRPr="00071070">
        <w:rPr>
          <w:color w:val="272425"/>
          <w:sz w:val="22"/>
          <w:szCs w:val="22"/>
        </w:rPr>
        <w:t>.</w:t>
      </w:r>
    </w:p>
    <w:p w14:paraId="133B6EA5" w14:textId="77777777" w:rsidR="00310F30" w:rsidRDefault="00310F30" w:rsidP="00310F30">
      <w:pPr>
        <w:pStyle w:val="NormalWeb"/>
        <w:spacing w:before="0" w:beforeAutospacing="0" w:after="0" w:afterAutospacing="0"/>
        <w:rPr>
          <w:color w:val="272425"/>
          <w:sz w:val="22"/>
          <w:szCs w:val="22"/>
        </w:rPr>
      </w:pPr>
    </w:p>
    <w:p w14:paraId="6A105A46" w14:textId="77777777" w:rsidR="00310F30" w:rsidRDefault="00310F30" w:rsidP="00310F30">
      <w:pPr>
        <w:pStyle w:val="NormalWeb"/>
        <w:spacing w:before="0" w:beforeAutospacing="0" w:after="0" w:afterAutospacing="0"/>
        <w:rPr>
          <w:color w:val="272425"/>
          <w:sz w:val="22"/>
          <w:szCs w:val="22"/>
        </w:rPr>
      </w:pPr>
      <w:r>
        <w:rPr>
          <w:color w:val="272425"/>
          <w:sz w:val="22"/>
          <w:szCs w:val="22"/>
        </w:rPr>
        <w:t xml:space="preserve"> </w:t>
      </w:r>
      <w:r w:rsidRPr="00071070">
        <w:rPr>
          <w:color w:val="272425"/>
          <w:sz w:val="22"/>
          <w:szCs w:val="22"/>
        </w:rPr>
        <w:t>More general examples</w:t>
      </w:r>
      <w:r>
        <w:rPr>
          <w:color w:val="272425"/>
          <w:sz w:val="22"/>
          <w:szCs w:val="22"/>
        </w:rPr>
        <w:t xml:space="preserve"> include:</w:t>
      </w:r>
    </w:p>
    <w:tbl>
      <w:tblPr>
        <w:tblStyle w:val="TableGrid"/>
        <w:tblW w:w="0" w:type="auto"/>
        <w:tblLook w:val="04A0" w:firstRow="1" w:lastRow="0" w:firstColumn="1" w:lastColumn="0" w:noHBand="0" w:noVBand="1"/>
      </w:tblPr>
      <w:tblGrid>
        <w:gridCol w:w="9016"/>
      </w:tblGrid>
      <w:tr w:rsidR="00310F30" w14:paraId="37F3B86F" w14:textId="77777777" w:rsidTr="00E81D3C">
        <w:tc>
          <w:tcPr>
            <w:tcW w:w="9016" w:type="dxa"/>
          </w:tcPr>
          <w:p w14:paraId="10642153"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2" w:history="1">
              <w:r w:rsidRPr="00071070">
                <w:rPr>
                  <w:rStyle w:val="Hyperlink"/>
                  <w:rFonts w:ascii="Times New Roman" w:hAnsi="Times New Roman" w:cs="Times New Roman"/>
                  <w:color w:val="auto"/>
                  <w:sz w:val="22"/>
                  <w:szCs w:val="22"/>
                </w:rPr>
                <w:t>Construction, heritage, and the built environment</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Equip yourself with practical knowledge of urban design, architecture, and building construction.</w:t>
            </w:r>
          </w:p>
          <w:p w14:paraId="6C5F2439"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3" w:history="1">
              <w:r w:rsidRPr="00071070">
                <w:rPr>
                  <w:rStyle w:val="Hyperlink"/>
                  <w:rFonts w:ascii="Times New Roman" w:hAnsi="Times New Roman" w:cs="Times New Roman"/>
                  <w:color w:val="auto"/>
                  <w:sz w:val="22"/>
                  <w:szCs w:val="22"/>
                </w:rPr>
                <w:t>Contemporary education</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Learn evidence-based teaching strategies and explore emerging classroom technologies.</w:t>
            </w:r>
          </w:p>
          <w:p w14:paraId="18FD8BF5"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4" w:history="1">
              <w:r w:rsidRPr="00071070">
                <w:rPr>
                  <w:rStyle w:val="Hyperlink"/>
                  <w:rFonts w:ascii="Times New Roman" w:hAnsi="Times New Roman" w:cs="Times New Roman"/>
                  <w:color w:val="auto"/>
                  <w:sz w:val="22"/>
                  <w:szCs w:val="22"/>
                </w:rPr>
                <w:t>Creative thinking, effective communication, and design</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Acquire the skills to truly stand out, influence others, and positively impact your workplace.</w:t>
            </w:r>
          </w:p>
          <w:p w14:paraId="51EEE32F"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5" w:history="1">
              <w:r w:rsidRPr="00071070">
                <w:rPr>
                  <w:rStyle w:val="Hyperlink"/>
                  <w:rFonts w:ascii="Times New Roman" w:hAnsi="Times New Roman" w:cs="Times New Roman"/>
                  <w:color w:val="auto"/>
                  <w:sz w:val="22"/>
                  <w:szCs w:val="22"/>
                </w:rPr>
                <w:t>Cultural, ethical, and emotional awareness</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Improve your decision-making capabilities and enhance your cultural awareness.</w:t>
            </w:r>
          </w:p>
          <w:p w14:paraId="548E7038"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6" w:history="1">
              <w:r w:rsidRPr="00071070">
                <w:rPr>
                  <w:rStyle w:val="Hyperlink"/>
                  <w:rFonts w:ascii="Times New Roman" w:hAnsi="Times New Roman" w:cs="Times New Roman"/>
                  <w:color w:val="auto"/>
                  <w:sz w:val="22"/>
                  <w:szCs w:val="22"/>
                </w:rPr>
                <w:t>Data, technology, and digital transformation</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 xml:space="preserve">Gain high-demand skills in technology to improve digital competencies in your </w:t>
            </w:r>
            <w:proofErr w:type="spellStart"/>
            <w:r w:rsidRPr="00071070">
              <w:rPr>
                <w:rFonts w:ascii="Times New Roman" w:hAnsi="Times New Roman" w:cs="Times New Roman"/>
                <w:color w:val="auto"/>
                <w:sz w:val="22"/>
                <w:szCs w:val="22"/>
              </w:rPr>
              <w:t>organisation</w:t>
            </w:r>
            <w:proofErr w:type="spellEnd"/>
            <w:r w:rsidRPr="00071070">
              <w:rPr>
                <w:rFonts w:ascii="Times New Roman" w:hAnsi="Times New Roman" w:cs="Times New Roman"/>
                <w:color w:val="auto"/>
                <w:sz w:val="22"/>
                <w:szCs w:val="22"/>
              </w:rPr>
              <w:t>.</w:t>
            </w:r>
          </w:p>
          <w:p w14:paraId="7773EEA1"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7" w:history="1">
              <w:r w:rsidRPr="00071070">
                <w:rPr>
                  <w:rStyle w:val="Hyperlink"/>
                  <w:rFonts w:ascii="Times New Roman" w:hAnsi="Times New Roman" w:cs="Times New Roman"/>
                  <w:color w:val="auto"/>
                  <w:sz w:val="22"/>
                  <w:szCs w:val="22"/>
                </w:rPr>
                <w:t>Health, wellbeing, and medical innovation</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Learn clinical, interpersonal, and digital skills you can quickly apply in the health sector.</w:t>
            </w:r>
          </w:p>
          <w:p w14:paraId="359691F9"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8" w:history="1">
              <w:r w:rsidRPr="00071070">
                <w:rPr>
                  <w:rStyle w:val="Hyperlink"/>
                  <w:rFonts w:ascii="Times New Roman" w:hAnsi="Times New Roman" w:cs="Times New Roman"/>
                  <w:color w:val="auto"/>
                  <w:sz w:val="22"/>
                  <w:szCs w:val="22"/>
                </w:rPr>
                <w:t>Leadership, management, and change</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Lead, manage, and collaborate effectively in new and evolving work environments.</w:t>
            </w:r>
          </w:p>
          <w:p w14:paraId="6C6ABE1E" w14:textId="77777777" w:rsidR="00310F30" w:rsidRPr="00071070"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19" w:history="1">
              <w:r w:rsidRPr="00071070">
                <w:rPr>
                  <w:rStyle w:val="Hyperlink"/>
                  <w:rFonts w:ascii="Times New Roman" w:hAnsi="Times New Roman" w:cs="Times New Roman"/>
                  <w:color w:val="auto"/>
                  <w:sz w:val="22"/>
                  <w:szCs w:val="22"/>
                </w:rPr>
                <w:t>Public policy, security, and crisis mitigation</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Develop your skills in public policymaking and learn to respond decisively to cyber threats and crisis situations.</w:t>
            </w:r>
          </w:p>
          <w:p w14:paraId="560C7BBC" w14:textId="77777777" w:rsidR="00310F30" w:rsidRPr="00447C7C" w:rsidRDefault="00310F30" w:rsidP="00310F30">
            <w:pPr>
              <w:pStyle w:val="Heading3"/>
              <w:numPr>
                <w:ilvl w:val="0"/>
                <w:numId w:val="52"/>
              </w:numPr>
              <w:shd w:val="clear" w:color="auto" w:fill="FFFFFF"/>
              <w:ind w:left="306" w:hanging="306"/>
              <w:rPr>
                <w:rFonts w:ascii="Times New Roman" w:hAnsi="Times New Roman" w:cs="Times New Roman"/>
                <w:color w:val="auto"/>
                <w:sz w:val="22"/>
                <w:szCs w:val="22"/>
              </w:rPr>
            </w:pPr>
            <w:hyperlink r:id="rId20" w:history="1">
              <w:r w:rsidRPr="00071070">
                <w:rPr>
                  <w:rStyle w:val="Hyperlink"/>
                  <w:rFonts w:ascii="Times New Roman" w:hAnsi="Times New Roman" w:cs="Times New Roman"/>
                  <w:color w:val="auto"/>
                  <w:sz w:val="22"/>
                  <w:szCs w:val="22"/>
                </w:rPr>
                <w:t>Sustainable practices</w:t>
              </w:r>
            </w:hyperlink>
            <w:r w:rsidRPr="00071070">
              <w:rPr>
                <w:rStyle w:val="Hyperlink"/>
                <w:rFonts w:ascii="Times New Roman" w:hAnsi="Times New Roman" w:cs="Times New Roman"/>
                <w:color w:val="auto"/>
                <w:sz w:val="22"/>
                <w:szCs w:val="22"/>
              </w:rPr>
              <w:t xml:space="preserve">: </w:t>
            </w:r>
            <w:r w:rsidRPr="00071070">
              <w:rPr>
                <w:rFonts w:ascii="Times New Roman" w:hAnsi="Times New Roman" w:cs="Times New Roman"/>
                <w:color w:val="auto"/>
                <w:sz w:val="22"/>
                <w:szCs w:val="22"/>
              </w:rPr>
              <w:t xml:space="preserve">Gain practical, industry-aligned sustainability skills you can implement in your </w:t>
            </w:r>
            <w:proofErr w:type="spellStart"/>
            <w:r w:rsidRPr="00071070">
              <w:rPr>
                <w:rFonts w:ascii="Times New Roman" w:hAnsi="Times New Roman" w:cs="Times New Roman"/>
                <w:color w:val="auto"/>
                <w:sz w:val="22"/>
                <w:szCs w:val="22"/>
              </w:rPr>
              <w:t>organisation</w:t>
            </w:r>
            <w:proofErr w:type="spellEnd"/>
            <w:r w:rsidRPr="00071070">
              <w:rPr>
                <w:rFonts w:ascii="Times New Roman" w:hAnsi="Times New Roman" w:cs="Times New Roman"/>
                <w:color w:val="auto"/>
                <w:sz w:val="22"/>
                <w:szCs w:val="22"/>
              </w:rPr>
              <w:t>.</w:t>
            </w:r>
          </w:p>
        </w:tc>
      </w:tr>
    </w:tbl>
    <w:p w14:paraId="1BF74BB3" w14:textId="77777777" w:rsidR="00310F30" w:rsidRDefault="00310F30" w:rsidP="00310F30">
      <w:pPr>
        <w:pStyle w:val="NormalWeb"/>
        <w:spacing w:before="0" w:beforeAutospacing="0" w:after="0" w:afterAutospacing="0"/>
        <w:rPr>
          <w:color w:val="272425"/>
          <w:sz w:val="22"/>
          <w:szCs w:val="22"/>
        </w:rPr>
      </w:pPr>
    </w:p>
    <w:p w14:paraId="791FCF8A" w14:textId="77777777" w:rsidR="00310F30" w:rsidRDefault="00310F30" w:rsidP="00310F30">
      <w:pPr>
        <w:rPr>
          <w:rFonts w:ascii="Times New Roman" w:hAnsi="Times New Roman" w:cs="Times New Roman"/>
          <w:b/>
          <w:bCs/>
        </w:rPr>
      </w:pPr>
      <w:r w:rsidRPr="00071070">
        <w:rPr>
          <w:rFonts w:ascii="Times New Roman" w:hAnsi="Times New Roman" w:cs="Times New Roman"/>
          <w:b/>
          <w:bCs/>
        </w:rPr>
        <w:t>Stackable Micros</w:t>
      </w:r>
    </w:p>
    <w:p w14:paraId="5469E634" w14:textId="77777777" w:rsidR="00310F30" w:rsidRDefault="00310F30" w:rsidP="00310F30">
      <w:pPr>
        <w:pStyle w:val="lead"/>
        <w:shd w:val="clear" w:color="auto" w:fill="FFFFFF"/>
        <w:jc w:val="both"/>
        <w:rPr>
          <w:shd w:val="clear" w:color="auto" w:fill="FFFFFF"/>
        </w:rPr>
      </w:pPr>
      <w:r w:rsidRPr="00071070">
        <w:rPr>
          <w:sz w:val="22"/>
          <w:szCs w:val="22"/>
          <w:shd w:val="clear" w:color="auto" w:fill="FFFFFF"/>
        </w:rPr>
        <w:t>A micro-credential</w:t>
      </w:r>
      <w:r w:rsidRPr="00071070">
        <w:rPr>
          <w:shd w:val="clear" w:color="auto" w:fill="FFFFFF"/>
        </w:rPr>
        <w:t xml:space="preserve"> or micro-certificate</w:t>
      </w:r>
      <w:r w:rsidRPr="00071070">
        <w:rPr>
          <w:sz w:val="22"/>
          <w:szCs w:val="22"/>
          <w:shd w:val="clear" w:color="auto" w:fill="FFFFFF"/>
        </w:rPr>
        <w:t xml:space="preserve"> is </w:t>
      </w:r>
      <w:r w:rsidRPr="00071070">
        <w:rPr>
          <w:shd w:val="clear" w:color="auto" w:fill="FFFFFF"/>
        </w:rPr>
        <w:t xml:space="preserve">said to be </w:t>
      </w:r>
      <w:r w:rsidRPr="00071070">
        <w:rPr>
          <w:sz w:val="22"/>
          <w:szCs w:val="22"/>
          <w:shd w:val="clear" w:color="auto" w:fill="FFFFFF"/>
        </w:rPr>
        <w:t>“stackable” </w:t>
      </w:r>
      <w:r w:rsidRPr="00071070">
        <w:rPr>
          <w:sz w:val="22"/>
          <w:szCs w:val="22"/>
        </w:rPr>
        <w:t>when it belongs to a series of related micro-credentials, which, when completed, constitute a path to a higher-level certification</w:t>
      </w:r>
      <w:r w:rsidRPr="00071070">
        <w:rPr>
          <w:sz w:val="22"/>
          <w:szCs w:val="22"/>
          <w:shd w:val="clear" w:color="auto" w:fill="FFFFFF"/>
        </w:rPr>
        <w:t>.</w:t>
      </w:r>
      <w:r>
        <w:rPr>
          <w:shd w:val="clear" w:color="auto" w:fill="FFFFFF"/>
        </w:rPr>
        <w:t xml:space="preserve"> How this can be done is a separate issue. </w:t>
      </w:r>
    </w:p>
    <w:p w14:paraId="7DB14981" w14:textId="77777777" w:rsidR="00310F30" w:rsidRPr="00130EB2" w:rsidRDefault="00310F30" w:rsidP="00310F30">
      <w:pPr>
        <w:pStyle w:val="lead"/>
        <w:shd w:val="clear" w:color="auto" w:fill="FFFFFF"/>
        <w:jc w:val="both"/>
        <w:rPr>
          <w:sz w:val="22"/>
          <w:szCs w:val="22"/>
          <w:shd w:val="clear" w:color="auto" w:fill="FFFFFF"/>
        </w:rPr>
      </w:pPr>
      <w:r w:rsidRPr="00130EB2">
        <w:rPr>
          <w:sz w:val="22"/>
          <w:szCs w:val="22"/>
          <w:shd w:val="clear" w:color="auto" w:fill="FFFFFF"/>
        </w:rPr>
        <w:t xml:space="preserve">Some want the regulators to step in, while others want the buyer to have a say, depending on their career or personal goals. After all, the rate of progress in these ‘snackable’ micros is determined by the buyer, even though some of them when stacked could have industry value, if only because of their currency, particularly when the participants have had access to highly specialised industry equipment which may not be yet available even in the best endowed universities. </w:t>
      </w:r>
    </w:p>
    <w:p w14:paraId="155DDA4B" w14:textId="77777777" w:rsidR="00310F30" w:rsidRPr="00130EB2" w:rsidRDefault="00310F30" w:rsidP="00310F30">
      <w:pPr>
        <w:pStyle w:val="lead"/>
        <w:shd w:val="clear" w:color="auto" w:fill="FFFFFF"/>
        <w:jc w:val="both"/>
        <w:rPr>
          <w:sz w:val="22"/>
          <w:szCs w:val="22"/>
        </w:rPr>
      </w:pPr>
      <w:r w:rsidRPr="00130EB2">
        <w:rPr>
          <w:sz w:val="22"/>
          <w:szCs w:val="22"/>
          <w:shd w:val="clear" w:color="auto" w:fill="FFFFFF"/>
        </w:rPr>
        <w:t>These credentials can open doors to new career opportunities in a rapidly changing world. Thus, the University of Melbourne says on its website that “</w:t>
      </w:r>
      <w:r w:rsidRPr="00130EB2">
        <w:rPr>
          <w:color w:val="1D1D1D"/>
          <w:sz w:val="22"/>
          <w:szCs w:val="22"/>
        </w:rPr>
        <w:t xml:space="preserve">We are exploring the emerging use of micro-credentials as a means of certifying attainment of smaller and more specific elements of learning than are attested to by a degree. </w:t>
      </w:r>
      <w:r w:rsidRPr="00130EB2">
        <w:rPr>
          <w:sz w:val="22"/>
          <w:szCs w:val="22"/>
        </w:rPr>
        <w:t>Micro-credentials are being put to a number of uses that are forcing higher education institutions to think carefully about the value of their traditional assessment and credentialing practice and, indeed, how they are enacting this practice.”</w:t>
      </w:r>
    </w:p>
    <w:p w14:paraId="4C8C2F9C" w14:textId="77777777" w:rsidR="00310F30" w:rsidRPr="00B27944" w:rsidRDefault="00310F30" w:rsidP="00310F30">
      <w:pPr>
        <w:jc w:val="both"/>
        <w:rPr>
          <w:rFonts w:ascii="Times New Roman" w:hAnsi="Times New Roman" w:cs="Times New Roman"/>
        </w:rPr>
      </w:pPr>
      <w:r w:rsidRPr="00B27944">
        <w:rPr>
          <w:rFonts w:ascii="Times New Roman" w:hAnsi="Times New Roman" w:cs="Times New Roman"/>
        </w:rPr>
        <w:lastRenderedPageBreak/>
        <w:t>Perhaps, Bloom’s taxonomy combined with Maslow’s levels might provide a means to indicate levels, but the quantitative summary may actually deter some participants. A specific example might look more like the following:</w:t>
      </w:r>
    </w:p>
    <w:tbl>
      <w:tblPr>
        <w:tblStyle w:val="TableGrid"/>
        <w:tblW w:w="0" w:type="auto"/>
        <w:tblLook w:val="04A0" w:firstRow="1" w:lastRow="0" w:firstColumn="1" w:lastColumn="0" w:noHBand="0" w:noVBand="1"/>
      </w:tblPr>
      <w:tblGrid>
        <w:gridCol w:w="9016"/>
      </w:tblGrid>
      <w:tr w:rsidR="00310F30" w14:paraId="2D394F2E" w14:textId="77777777" w:rsidTr="00E81D3C">
        <w:tc>
          <w:tcPr>
            <w:tcW w:w="9016" w:type="dxa"/>
          </w:tcPr>
          <w:p w14:paraId="390B4EA3" w14:textId="77777777" w:rsidR="00310F30" w:rsidRDefault="00310F30" w:rsidP="00E81D3C">
            <w:pPr>
              <w:rPr>
                <w:b/>
                <w:bCs/>
              </w:rPr>
            </w:pPr>
            <w:r w:rsidRPr="002D15FC">
              <w:rPr>
                <w:b/>
                <w:bCs/>
              </w:rPr>
              <w:t>Micro-credentials/Micro-certificates</w:t>
            </w:r>
            <w:r>
              <w:rPr>
                <w:b/>
                <w:bCs/>
              </w:rPr>
              <w:t>:</w:t>
            </w:r>
          </w:p>
          <w:p w14:paraId="01D48A53" w14:textId="77777777" w:rsidR="00310F30" w:rsidRDefault="00310F30" w:rsidP="00310F30">
            <w:pPr>
              <w:pStyle w:val="ListParagraph"/>
              <w:numPr>
                <w:ilvl w:val="0"/>
                <w:numId w:val="51"/>
              </w:numPr>
              <w:ind w:left="306" w:hanging="284"/>
            </w:pPr>
            <w:r>
              <w:t xml:space="preserve">NSW TAFE: </w:t>
            </w:r>
            <w:r w:rsidRPr="008734EF">
              <w:rPr>
                <w:i/>
                <w:iCs/>
              </w:rPr>
              <w:t>Certificate III Business</w:t>
            </w:r>
            <w:r>
              <w:t>: Competent</w:t>
            </w:r>
          </w:p>
          <w:p w14:paraId="51CB5417" w14:textId="77777777" w:rsidR="00310F30" w:rsidRDefault="00310F30" w:rsidP="00310F30">
            <w:pPr>
              <w:pStyle w:val="ListParagraph"/>
              <w:numPr>
                <w:ilvl w:val="0"/>
                <w:numId w:val="51"/>
              </w:numPr>
              <w:ind w:left="306" w:hanging="284"/>
            </w:pPr>
            <w:r>
              <w:t xml:space="preserve">NSW Legal Practitioners Admission Board: </w:t>
            </w:r>
            <w:r w:rsidRPr="008734EF">
              <w:rPr>
                <w:i/>
                <w:iCs/>
              </w:rPr>
              <w:t>Legal Institutions</w:t>
            </w:r>
            <w:r>
              <w:t>: Pass</w:t>
            </w:r>
          </w:p>
          <w:p w14:paraId="0065CA35" w14:textId="77777777" w:rsidR="00310F30" w:rsidRDefault="00310F30" w:rsidP="00310F30">
            <w:pPr>
              <w:pStyle w:val="ListParagraph"/>
              <w:numPr>
                <w:ilvl w:val="0"/>
                <w:numId w:val="51"/>
              </w:numPr>
              <w:ind w:left="306" w:hanging="284"/>
            </w:pPr>
            <w:proofErr w:type="spellStart"/>
            <w:r>
              <w:t>LinkLearn</w:t>
            </w:r>
            <w:proofErr w:type="spellEnd"/>
            <w:r>
              <w:t xml:space="preserve"> REI: </w:t>
            </w:r>
            <w:r w:rsidRPr="008734EF">
              <w:rPr>
                <w:i/>
                <w:iCs/>
              </w:rPr>
              <w:t>Queensland law, practice &amp; procedure</w:t>
            </w:r>
            <w:r>
              <w:t>: Statement of Attainment</w:t>
            </w:r>
          </w:p>
          <w:p w14:paraId="5C0B012F" w14:textId="77777777" w:rsidR="00310F30" w:rsidRDefault="00310F30" w:rsidP="00310F30">
            <w:pPr>
              <w:pStyle w:val="ListParagraph"/>
              <w:numPr>
                <w:ilvl w:val="0"/>
                <w:numId w:val="51"/>
              </w:numPr>
              <w:ind w:left="306" w:hanging="284"/>
            </w:pPr>
            <w:r>
              <w:t xml:space="preserve">Commercial Education Society of Australia: </w:t>
            </w:r>
            <w:r>
              <w:rPr>
                <w:i/>
                <w:iCs/>
              </w:rPr>
              <w:t>Associate Membership</w:t>
            </w:r>
            <w:r>
              <w:t>: Criteria</w:t>
            </w:r>
          </w:p>
        </w:tc>
      </w:tr>
    </w:tbl>
    <w:p w14:paraId="0A9F572E" w14:textId="77777777" w:rsidR="00310F30" w:rsidRDefault="00310F30" w:rsidP="00310F30"/>
    <w:p w14:paraId="1DE02D6B" w14:textId="77777777" w:rsidR="00310F30" w:rsidRPr="002D15FC" w:rsidRDefault="00310F30" w:rsidP="00310F30">
      <w:pPr>
        <w:spacing w:after="0" w:line="240" w:lineRule="auto"/>
        <w:jc w:val="both"/>
      </w:pPr>
      <w:r>
        <w:t>These are not stackable in a quantitative sense, but they indicate a developing capability in pertinent skills for employment for in the real estate profession for this person who has been searching advertisements in the media.  Of course, the person would have to support a job application with the certificates of proof with their lists of the individual units of competency on the transcripts.</w:t>
      </w:r>
    </w:p>
    <w:p w14:paraId="3C3B3411" w14:textId="77777777" w:rsidR="00310F30" w:rsidRPr="00226781" w:rsidRDefault="00310F30" w:rsidP="00310F30">
      <w:pPr>
        <w:pStyle w:val="lead"/>
        <w:shd w:val="clear" w:color="auto" w:fill="FFFFFF"/>
        <w:jc w:val="both"/>
        <w:rPr>
          <w:b/>
          <w:bCs/>
        </w:rPr>
      </w:pPr>
      <w:r w:rsidRPr="00226781">
        <w:rPr>
          <w:b/>
          <w:bCs/>
        </w:rPr>
        <w:t>Conclusion</w:t>
      </w:r>
    </w:p>
    <w:p w14:paraId="464953FB" w14:textId="77777777" w:rsidR="00310F30" w:rsidRPr="00294206" w:rsidRDefault="00310F30" w:rsidP="00310F30">
      <w:pPr>
        <w:pStyle w:val="lead"/>
        <w:shd w:val="clear" w:color="auto" w:fill="FFFFFF"/>
        <w:jc w:val="both"/>
        <w:rPr>
          <w:sz w:val="22"/>
          <w:szCs w:val="22"/>
        </w:rPr>
      </w:pPr>
      <w:r>
        <w:rPr>
          <w:sz w:val="22"/>
          <w:szCs w:val="22"/>
        </w:rPr>
        <w:t>Given the numbers of universities and companies which are now offering “micros” in one form or another, they seem to be filling a gap in the market. As Boud and Jorre de St Jorre point out in their ‘Provocation’: “the current move to micro-credentials has exposed the embarrassing fact that despite quite explicit legislation, it is often not clear how current qualifications meet basic standards”</w:t>
      </w:r>
      <w:r>
        <w:rPr>
          <w:rStyle w:val="EndnoteReference"/>
          <w:sz w:val="22"/>
          <w:szCs w:val="22"/>
        </w:rPr>
        <w:endnoteReference w:id="5"/>
      </w:r>
      <w:r>
        <w:rPr>
          <w:sz w:val="22"/>
          <w:szCs w:val="22"/>
        </w:rPr>
        <w:t>. This opens up the whole discussion and debate about standards and levels of achievement in the wider educational context.</w:t>
      </w:r>
    </w:p>
    <w:p w14:paraId="06279BEE" w14:textId="77777777" w:rsidR="00310F30" w:rsidRPr="00C73D97" w:rsidRDefault="00310F30" w:rsidP="00310F30">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5EC2B47E" w14:textId="7BDFD21F" w:rsidR="00DB3919" w:rsidRDefault="00DB3919" w:rsidP="00DB3919">
      <w:pPr>
        <w:jc w:val="center"/>
        <w:rPr>
          <w:rFonts w:cstheme="minorHAnsi"/>
          <w:b/>
          <w:bCs/>
          <w:color w:val="1F3864" w:themeColor="accent5" w:themeShade="80"/>
          <w:sz w:val="4"/>
          <w:szCs w:val="4"/>
        </w:rPr>
      </w:pPr>
    </w:p>
    <w:sectPr w:rsidR="00DB3919" w:rsidSect="006A56BE">
      <w:footerReference w:type="default" r:id="rId21"/>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 w:id="1">
    <w:p w14:paraId="13013C0B" w14:textId="77777777" w:rsidR="00310F30" w:rsidRPr="002A0E34" w:rsidRDefault="00310F30" w:rsidP="00310F30">
      <w:pPr>
        <w:pStyle w:val="EndnoteText"/>
        <w:ind w:left="567" w:hanging="567"/>
        <w:jc w:val="both"/>
        <w:rPr>
          <w:rFonts w:ascii="Times New Roman" w:hAnsi="Times New Roman" w:cs="Times New Roman"/>
          <w:sz w:val="22"/>
          <w:szCs w:val="22"/>
        </w:rPr>
      </w:pPr>
      <w:r w:rsidRPr="002A0E34">
        <w:rPr>
          <w:rStyle w:val="EndnoteReference"/>
          <w:rFonts w:ascii="Times New Roman" w:hAnsi="Times New Roman" w:cs="Times New Roman"/>
          <w:sz w:val="22"/>
          <w:szCs w:val="22"/>
        </w:rPr>
        <w:endnoteRef/>
      </w:r>
      <w:r w:rsidRPr="002A0E34">
        <w:rPr>
          <w:rFonts w:ascii="Times New Roman" w:hAnsi="Times New Roman" w:cs="Times New Roman"/>
          <w:sz w:val="22"/>
          <w:szCs w:val="22"/>
        </w:rPr>
        <w:t xml:space="preserve"> Shannon, A.G. 2019. Micro-credentialling.</w:t>
      </w:r>
      <w:r>
        <w:rPr>
          <w:rFonts w:ascii="Times New Roman" w:hAnsi="Times New Roman" w:cs="Times New Roman"/>
          <w:sz w:val="22"/>
          <w:szCs w:val="22"/>
        </w:rPr>
        <w:t xml:space="preserve"> </w:t>
      </w:r>
      <w:r>
        <w:rPr>
          <w:rFonts w:ascii="Times New Roman" w:hAnsi="Times New Roman" w:cs="Times New Roman"/>
          <w:i/>
          <w:iCs/>
          <w:sz w:val="22"/>
          <w:szCs w:val="22"/>
        </w:rPr>
        <w:t xml:space="preserve">Commercial Education Society of Australia Periodic Discussion Paper, </w:t>
      </w:r>
      <w:r>
        <w:rPr>
          <w:rFonts w:ascii="Times New Roman" w:hAnsi="Times New Roman" w:cs="Times New Roman"/>
          <w:sz w:val="22"/>
          <w:szCs w:val="22"/>
        </w:rPr>
        <w:t xml:space="preserve">No.10, </w:t>
      </w:r>
      <w:proofErr w:type="gramStart"/>
      <w:r>
        <w:rPr>
          <w:rFonts w:ascii="Times New Roman" w:hAnsi="Times New Roman" w:cs="Times New Roman"/>
          <w:sz w:val="22"/>
          <w:szCs w:val="22"/>
        </w:rPr>
        <w:t>October.</w:t>
      </w:r>
      <w:r w:rsidRPr="002A0E34">
        <w:rPr>
          <w:rFonts w:ascii="Times New Roman" w:hAnsi="Times New Roman" w:cs="Times New Roman"/>
          <w:sz w:val="22"/>
          <w:szCs w:val="22"/>
        </w:rPr>
        <w:t>.</w:t>
      </w:r>
      <w:proofErr w:type="gramEnd"/>
    </w:p>
  </w:endnote>
  <w:endnote w:id="2">
    <w:p w14:paraId="31692D44" w14:textId="77777777" w:rsidR="00310F30" w:rsidRPr="002A0E34" w:rsidRDefault="00310F30" w:rsidP="00310F30">
      <w:pPr>
        <w:widowControl w:val="0"/>
        <w:autoSpaceDE w:val="0"/>
        <w:autoSpaceDN w:val="0"/>
        <w:adjustRightInd w:val="0"/>
        <w:spacing w:after="0" w:line="240" w:lineRule="auto"/>
        <w:ind w:left="567" w:hanging="567"/>
        <w:jc w:val="both"/>
        <w:rPr>
          <w:rFonts w:ascii="Times New Roman" w:hAnsi="Times New Roman" w:cs="Times New Roman"/>
        </w:rPr>
      </w:pPr>
      <w:r w:rsidRPr="002A0E34">
        <w:rPr>
          <w:rStyle w:val="EndnoteReference"/>
          <w:rFonts w:ascii="Times New Roman" w:hAnsi="Times New Roman" w:cs="Times New Roman"/>
        </w:rPr>
        <w:endnoteRef/>
      </w:r>
      <w:r w:rsidRPr="002A0E34">
        <w:rPr>
          <w:rFonts w:ascii="Times New Roman" w:hAnsi="Times New Roman" w:cs="Times New Roman"/>
        </w:rPr>
        <w:t xml:space="preserve"> </w:t>
      </w:r>
      <w:proofErr w:type="spellStart"/>
      <w:r w:rsidRPr="002A0E34">
        <w:rPr>
          <w:rFonts w:ascii="Times New Roman" w:hAnsi="Times New Roman" w:cs="Times New Roman"/>
          <w:color w:val="222222"/>
          <w:shd w:val="clear" w:color="auto" w:fill="FFFFFF"/>
        </w:rPr>
        <w:t>Sotirova</w:t>
      </w:r>
      <w:proofErr w:type="spellEnd"/>
      <w:r w:rsidRPr="002A0E34">
        <w:rPr>
          <w:rFonts w:ascii="Times New Roman" w:hAnsi="Times New Roman" w:cs="Times New Roman"/>
          <w:color w:val="222222"/>
          <w:shd w:val="clear" w:color="auto" w:fill="FFFFFF"/>
        </w:rPr>
        <w:t xml:space="preserve">, Evdokia, Anthony Shannon and Krassimir Atanassov [foreword by Janusz Kasprzyk]. 2022. </w:t>
      </w:r>
      <w:r w:rsidRPr="002A0E34">
        <w:rPr>
          <w:rFonts w:ascii="Times New Roman" w:hAnsi="Times New Roman" w:cs="Times New Roman"/>
          <w:i/>
          <w:iCs/>
          <w:color w:val="222222"/>
          <w:shd w:val="clear" w:color="auto" w:fill="FFFFFF"/>
        </w:rPr>
        <w:t xml:space="preserve">The modelling of university processes by intuitionistic evaluations. </w:t>
      </w:r>
      <w:r w:rsidRPr="002A0E34">
        <w:rPr>
          <w:rFonts w:ascii="Times New Roman" w:hAnsi="Times New Roman" w:cs="Times New Roman"/>
          <w:color w:val="222222"/>
          <w:shd w:val="clear" w:color="auto" w:fill="FFFFFF"/>
        </w:rPr>
        <w:t xml:space="preserve">Newcastle upon Tyne, UK: Cambridge Scholars Publishing [ISBN (10): 1-5275-8886-6; ISBN (13):  978-1-5275-8886-8]. </w:t>
      </w:r>
    </w:p>
  </w:endnote>
  <w:endnote w:id="3">
    <w:p w14:paraId="2AFA572E" w14:textId="77777777" w:rsidR="00310F30" w:rsidRPr="002A0E34" w:rsidRDefault="00310F30" w:rsidP="00310F30">
      <w:pPr>
        <w:pStyle w:val="EndnoteText"/>
        <w:ind w:left="567" w:hanging="567"/>
        <w:jc w:val="both"/>
        <w:rPr>
          <w:rFonts w:ascii="Times New Roman" w:hAnsi="Times New Roman" w:cs="Times New Roman"/>
          <w:sz w:val="22"/>
          <w:szCs w:val="22"/>
        </w:rPr>
      </w:pPr>
      <w:r w:rsidRPr="002A0E34">
        <w:rPr>
          <w:rStyle w:val="EndnoteReference"/>
          <w:rFonts w:ascii="Times New Roman" w:hAnsi="Times New Roman" w:cs="Times New Roman"/>
          <w:sz w:val="22"/>
          <w:szCs w:val="22"/>
        </w:rPr>
        <w:endnoteRef/>
      </w:r>
      <w:r w:rsidRPr="002A0E34">
        <w:rPr>
          <w:rFonts w:ascii="Times New Roman" w:hAnsi="Times New Roman" w:cs="Times New Roman"/>
          <w:sz w:val="22"/>
          <w:szCs w:val="22"/>
        </w:rPr>
        <w:t>https://www.europeansources.info/record/council-recommendation-on-a-european-approach-to-micro-credentials-for-lifelong-learning-and-employability/.</w:t>
      </w:r>
    </w:p>
  </w:endnote>
  <w:endnote w:id="4">
    <w:p w14:paraId="60EF5281" w14:textId="77777777" w:rsidR="00310F30" w:rsidRPr="002A0E34" w:rsidRDefault="00310F30" w:rsidP="00310F30">
      <w:pPr>
        <w:pStyle w:val="EndnoteText"/>
        <w:ind w:left="567" w:hanging="567"/>
        <w:jc w:val="both"/>
        <w:rPr>
          <w:rFonts w:ascii="Times New Roman" w:hAnsi="Times New Roman" w:cs="Times New Roman"/>
          <w:sz w:val="22"/>
          <w:szCs w:val="22"/>
        </w:rPr>
      </w:pPr>
      <w:r w:rsidRPr="002A0E34">
        <w:rPr>
          <w:rStyle w:val="EndnoteReference"/>
          <w:rFonts w:ascii="Times New Roman" w:hAnsi="Times New Roman" w:cs="Times New Roman"/>
          <w:sz w:val="22"/>
          <w:szCs w:val="22"/>
        </w:rPr>
        <w:endnoteRef/>
      </w:r>
      <w:r w:rsidRPr="002A0E34">
        <w:rPr>
          <w:rFonts w:ascii="Times New Roman" w:hAnsi="Times New Roman" w:cs="Times New Roman"/>
          <w:sz w:val="22"/>
          <w:szCs w:val="22"/>
        </w:rPr>
        <w:t xml:space="preserve"> Brownlee, Mordecai I. 2023. The Power of </w:t>
      </w:r>
      <w:proofErr w:type="spellStart"/>
      <w:r w:rsidRPr="002A0E34">
        <w:rPr>
          <w:rFonts w:ascii="Times New Roman" w:hAnsi="Times New Roman" w:cs="Times New Roman"/>
          <w:sz w:val="22"/>
          <w:szCs w:val="22"/>
        </w:rPr>
        <w:t>Microcredentials</w:t>
      </w:r>
      <w:proofErr w:type="spellEnd"/>
      <w:r w:rsidRPr="002A0E34">
        <w:rPr>
          <w:rFonts w:ascii="Times New Roman" w:hAnsi="Times New Roman" w:cs="Times New Roman"/>
          <w:sz w:val="22"/>
          <w:szCs w:val="22"/>
        </w:rPr>
        <w:t xml:space="preserve"> and America’s Higher Education Dilemma. </w:t>
      </w:r>
      <w:proofErr w:type="spellStart"/>
      <w:r w:rsidRPr="002A0E34">
        <w:rPr>
          <w:rFonts w:ascii="Times New Roman" w:hAnsi="Times New Roman" w:cs="Times New Roman"/>
          <w:i/>
          <w:iCs/>
          <w:sz w:val="22"/>
          <w:szCs w:val="22"/>
        </w:rPr>
        <w:t>EdSurge</w:t>
      </w:r>
      <w:proofErr w:type="spellEnd"/>
      <w:r w:rsidRPr="002A0E34">
        <w:rPr>
          <w:rFonts w:ascii="Times New Roman" w:hAnsi="Times New Roman" w:cs="Times New Roman"/>
          <w:sz w:val="22"/>
          <w:szCs w:val="22"/>
        </w:rPr>
        <w:t>. March 23.</w:t>
      </w:r>
    </w:p>
  </w:endnote>
  <w:endnote w:id="5">
    <w:p w14:paraId="583D140D" w14:textId="77777777" w:rsidR="00310F30" w:rsidRDefault="00310F30" w:rsidP="00310F30">
      <w:pPr>
        <w:pStyle w:val="EndnoteText"/>
        <w:ind w:left="567" w:hanging="567"/>
        <w:jc w:val="both"/>
        <w:rPr>
          <w:rFonts w:ascii="Times New Roman" w:hAnsi="Times New Roman" w:cs="Times New Roman"/>
          <w:sz w:val="22"/>
          <w:szCs w:val="22"/>
        </w:rPr>
      </w:pPr>
      <w:r w:rsidRPr="00226781">
        <w:rPr>
          <w:rStyle w:val="EndnoteReference"/>
          <w:rFonts w:ascii="Times New Roman" w:hAnsi="Times New Roman" w:cs="Times New Roman"/>
          <w:sz w:val="22"/>
          <w:szCs w:val="22"/>
        </w:rPr>
        <w:endnoteRef/>
      </w:r>
      <w:r w:rsidRPr="00226781">
        <w:rPr>
          <w:rFonts w:ascii="Times New Roman" w:hAnsi="Times New Roman" w:cs="Times New Roman"/>
          <w:sz w:val="22"/>
          <w:szCs w:val="22"/>
        </w:rPr>
        <w:t xml:space="preserve">  Boud, David and Trina Jorre de St Jorre</w:t>
      </w:r>
      <w:r>
        <w:rPr>
          <w:rFonts w:ascii="Times New Roman" w:hAnsi="Times New Roman" w:cs="Times New Roman"/>
          <w:sz w:val="22"/>
          <w:szCs w:val="22"/>
        </w:rPr>
        <w:t xml:space="preserve">. 2021. The move to micro-credentials exposes the   deficiencies of existing credentials. </w:t>
      </w:r>
      <w:r>
        <w:rPr>
          <w:rFonts w:ascii="Times New Roman" w:hAnsi="Times New Roman" w:cs="Times New Roman"/>
          <w:i/>
          <w:iCs/>
          <w:sz w:val="22"/>
          <w:szCs w:val="22"/>
        </w:rPr>
        <w:t xml:space="preserve">The Journal of Teaching and Learning for Graduate Employability. </w:t>
      </w:r>
      <w:r>
        <w:rPr>
          <w:rFonts w:ascii="Times New Roman" w:hAnsi="Times New Roman" w:cs="Times New Roman"/>
          <w:sz w:val="22"/>
          <w:szCs w:val="22"/>
        </w:rPr>
        <w:t>12 (1): 18-20.</w:t>
      </w:r>
    </w:p>
    <w:p w14:paraId="3A3713DC" w14:textId="77777777" w:rsidR="00310F30" w:rsidRDefault="00310F30" w:rsidP="00310F30">
      <w:pPr>
        <w:jc w:val="center"/>
        <w:rPr>
          <w:b/>
          <w:bCs/>
          <w:color w:val="0070C0"/>
          <w:sz w:val="28"/>
          <w:szCs w:val="28"/>
        </w:rPr>
      </w:pPr>
    </w:p>
    <w:p w14:paraId="6E01B04B" w14:textId="77777777" w:rsidR="00310F30" w:rsidRPr="00226781" w:rsidRDefault="00310F30" w:rsidP="00310F30">
      <w:pPr>
        <w:pStyle w:val="EndnoteText"/>
        <w:ind w:left="567" w:hanging="567"/>
        <w:jc w:val="both"/>
        <w:rPr>
          <w:rFonts w:ascii="Times New Roman" w:hAnsi="Times New Roman" w:cs="Times New Roman"/>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435105"/>
      <w:docPartObj>
        <w:docPartGallery w:val="Page Numbers (Bottom of Page)"/>
        <w:docPartUnique/>
      </w:docPartObj>
    </w:sdtPr>
    <w:sdtEndPr>
      <w:rPr>
        <w:noProof/>
      </w:rPr>
    </w:sdtEndPr>
    <w:sdtContent>
      <w:p w14:paraId="51D51120" w14:textId="77777777" w:rsidR="00310F30" w:rsidRDefault="00310F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FED768" w14:textId="77777777" w:rsidR="00310F30" w:rsidRDefault="00310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60B60090"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 w:id="2">
    <w:p w14:paraId="3895A179" w14:textId="77777777" w:rsidR="00310F30" w:rsidRDefault="00310F30" w:rsidP="00310F30">
      <w:pPr>
        <w:pStyle w:val="FootnoteText"/>
      </w:pPr>
      <w:r>
        <w:rPr>
          <w:rStyle w:val="FootnoteReference"/>
        </w:rPr>
        <w:footnoteRef/>
      </w:r>
      <w:r>
        <w:t xml:space="preserve"> NGSS: Next Generation Science Standards</w:t>
      </w:r>
    </w:p>
  </w:footnote>
  <w:footnote w:id="3">
    <w:p w14:paraId="5F6078A5" w14:textId="77777777" w:rsidR="00310F30" w:rsidRPr="00DD6F90" w:rsidRDefault="00310F30" w:rsidP="00310F30">
      <w:pPr>
        <w:pStyle w:val="FootnoteText"/>
        <w:rPr>
          <w:rFonts w:cstheme="minorHAnsi"/>
        </w:rPr>
      </w:pPr>
      <w:r>
        <w:rPr>
          <w:rStyle w:val="FootnoteReference"/>
        </w:rPr>
        <w:footnoteRef/>
      </w:r>
      <w:r>
        <w:t xml:space="preserve"> NISE: </w:t>
      </w:r>
      <w:r w:rsidRPr="00DD6F90">
        <w:rPr>
          <w:rFonts w:cstheme="minorHAnsi"/>
          <w:shd w:val="clear" w:color="auto" w:fill="FFFFFF"/>
        </w:rPr>
        <w:t>National Informal STEM Education Net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41E"/>
    <w:multiLevelType w:val="hybridMultilevel"/>
    <w:tmpl w:val="961AED4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255FDF"/>
    <w:multiLevelType w:val="hybridMultilevel"/>
    <w:tmpl w:val="75A6D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26513"/>
    <w:multiLevelType w:val="multilevel"/>
    <w:tmpl w:val="97ECC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411970"/>
    <w:multiLevelType w:val="hybridMultilevel"/>
    <w:tmpl w:val="087CBAA0"/>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E102400"/>
    <w:multiLevelType w:val="hybridMultilevel"/>
    <w:tmpl w:val="8EEEC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67295D"/>
    <w:multiLevelType w:val="multilevel"/>
    <w:tmpl w:val="0456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30F73"/>
    <w:multiLevelType w:val="hybridMultilevel"/>
    <w:tmpl w:val="C248C0E6"/>
    <w:lvl w:ilvl="0" w:tplc="26C485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1CB41CC"/>
    <w:multiLevelType w:val="multilevel"/>
    <w:tmpl w:val="CA7A4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3D198E"/>
    <w:multiLevelType w:val="hybridMultilevel"/>
    <w:tmpl w:val="57DC0EFC"/>
    <w:lvl w:ilvl="0" w:tplc="65E6975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9654F4"/>
    <w:multiLevelType w:val="hybridMultilevel"/>
    <w:tmpl w:val="C046B45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960033"/>
    <w:multiLevelType w:val="hybridMultilevel"/>
    <w:tmpl w:val="A1BC423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3" w15:restartNumberingAfterBreak="0">
    <w:nsid w:val="20F92751"/>
    <w:multiLevelType w:val="hybridMultilevel"/>
    <w:tmpl w:val="F2321EB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5" w15:restartNumberingAfterBreak="0">
    <w:nsid w:val="230822EA"/>
    <w:multiLevelType w:val="hybridMultilevel"/>
    <w:tmpl w:val="05CCBA3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55D1A9C"/>
    <w:multiLevelType w:val="hybridMultilevel"/>
    <w:tmpl w:val="34FADA62"/>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8045DF"/>
    <w:multiLevelType w:val="hybridMultilevel"/>
    <w:tmpl w:val="7D84B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A24CE0"/>
    <w:multiLevelType w:val="multilevel"/>
    <w:tmpl w:val="EC74B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A31CE1"/>
    <w:multiLevelType w:val="hybridMultilevel"/>
    <w:tmpl w:val="FA0662EE"/>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2E64D87"/>
    <w:multiLevelType w:val="hybridMultilevel"/>
    <w:tmpl w:val="2330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6355D02"/>
    <w:multiLevelType w:val="hybridMultilevel"/>
    <w:tmpl w:val="9EC46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8546E7"/>
    <w:multiLevelType w:val="multilevel"/>
    <w:tmpl w:val="B44A0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C93B18"/>
    <w:multiLevelType w:val="hybridMultilevel"/>
    <w:tmpl w:val="701A04B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3F490D07"/>
    <w:multiLevelType w:val="hybridMultilevel"/>
    <w:tmpl w:val="1200E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412BA1"/>
    <w:multiLevelType w:val="hybridMultilevel"/>
    <w:tmpl w:val="ED628C4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8" w15:restartNumberingAfterBreak="0">
    <w:nsid w:val="44C44399"/>
    <w:multiLevelType w:val="multilevel"/>
    <w:tmpl w:val="F5182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952FF9"/>
    <w:multiLevelType w:val="hybridMultilevel"/>
    <w:tmpl w:val="61EC2BC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16C7148"/>
    <w:multiLevelType w:val="multilevel"/>
    <w:tmpl w:val="2E1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062481"/>
    <w:multiLevelType w:val="hybridMultilevel"/>
    <w:tmpl w:val="A2B20EB2"/>
    <w:lvl w:ilvl="0" w:tplc="0C09000B">
      <w:start w:val="1"/>
      <w:numFmt w:val="bullet"/>
      <w:lvlText w:val=""/>
      <w:lvlJc w:val="left"/>
      <w:pPr>
        <w:ind w:left="720" w:hanging="360"/>
      </w:pPr>
      <w:rPr>
        <w:rFonts w:ascii="Wingdings" w:hAnsi="Wingding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AD73DC6"/>
    <w:multiLevelType w:val="multilevel"/>
    <w:tmpl w:val="06FE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F5212E"/>
    <w:multiLevelType w:val="hybridMultilevel"/>
    <w:tmpl w:val="56B49D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5BAA57AA"/>
    <w:multiLevelType w:val="multilevel"/>
    <w:tmpl w:val="BD807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1961D5"/>
    <w:multiLevelType w:val="multilevel"/>
    <w:tmpl w:val="F0DC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591894"/>
    <w:multiLevelType w:val="hybridMultilevel"/>
    <w:tmpl w:val="91FE441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5FEB0305"/>
    <w:multiLevelType w:val="hybridMultilevel"/>
    <w:tmpl w:val="1C1253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14C5BE3"/>
    <w:multiLevelType w:val="hybridMultilevel"/>
    <w:tmpl w:val="383E01F4"/>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62A94881"/>
    <w:multiLevelType w:val="hybridMultilevel"/>
    <w:tmpl w:val="1D1630BC"/>
    <w:lvl w:ilvl="0" w:tplc="83A490BC">
      <w:start w:val="3"/>
      <w:numFmt w:val="upperLetter"/>
      <w:lvlText w:val="%1&gt;"/>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41" w15:restartNumberingAfterBreak="0">
    <w:nsid w:val="63087FD5"/>
    <w:multiLevelType w:val="hybridMultilevel"/>
    <w:tmpl w:val="E65AA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470691D"/>
    <w:multiLevelType w:val="multilevel"/>
    <w:tmpl w:val="7E10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9455D0"/>
    <w:multiLevelType w:val="hybridMultilevel"/>
    <w:tmpl w:val="8AA8F420"/>
    <w:lvl w:ilvl="0" w:tplc="DC5AE944">
      <w:start w:val="1"/>
      <w:numFmt w:val="upperLetter"/>
      <w:lvlText w:val="%1."/>
      <w:lvlJc w:val="left"/>
      <w:pPr>
        <w:ind w:left="1778"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15:restartNumberingAfterBreak="0">
    <w:nsid w:val="701C26EE"/>
    <w:multiLevelType w:val="hybridMultilevel"/>
    <w:tmpl w:val="D5E098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54D69A0"/>
    <w:multiLevelType w:val="hybridMultilevel"/>
    <w:tmpl w:val="D6C015DC"/>
    <w:lvl w:ilvl="0" w:tplc="0C090009">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6" w15:restartNumberingAfterBreak="0">
    <w:nsid w:val="759D6515"/>
    <w:multiLevelType w:val="hybridMultilevel"/>
    <w:tmpl w:val="0CA6BE5E"/>
    <w:lvl w:ilvl="0" w:tplc="26C48516">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6921CA7"/>
    <w:multiLevelType w:val="hybridMultilevel"/>
    <w:tmpl w:val="D0666C1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8" w15:restartNumberingAfterBreak="0">
    <w:nsid w:val="782D1A51"/>
    <w:multiLevelType w:val="multilevel"/>
    <w:tmpl w:val="B226F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94D502A"/>
    <w:multiLevelType w:val="hybridMultilevel"/>
    <w:tmpl w:val="3DDC7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F401BD0"/>
    <w:multiLevelType w:val="hybridMultilevel"/>
    <w:tmpl w:val="4614BBB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num w:numId="1" w16cid:durableId="1028340082">
    <w:abstractNumId w:val="17"/>
  </w:num>
  <w:num w:numId="2" w16cid:durableId="1605185319">
    <w:abstractNumId w:val="14"/>
  </w:num>
  <w:num w:numId="3" w16cid:durableId="1440369005">
    <w:abstractNumId w:val="47"/>
  </w:num>
  <w:num w:numId="4" w16cid:durableId="539973167">
    <w:abstractNumId w:val="0"/>
  </w:num>
  <w:num w:numId="5" w16cid:durableId="1972594249">
    <w:abstractNumId w:val="10"/>
  </w:num>
  <w:num w:numId="6" w16cid:durableId="437911642">
    <w:abstractNumId w:val="4"/>
  </w:num>
  <w:num w:numId="7" w16cid:durableId="1790587131">
    <w:abstractNumId w:val="45"/>
  </w:num>
  <w:num w:numId="8" w16cid:durableId="13252824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896205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9991877">
    <w:abstractNumId w:val="15"/>
  </w:num>
  <w:num w:numId="11" w16cid:durableId="1282609521">
    <w:abstractNumId w:val="39"/>
  </w:num>
  <w:num w:numId="12" w16cid:durableId="1503817436">
    <w:abstractNumId w:val="27"/>
  </w:num>
  <w:num w:numId="13" w16cid:durableId="1176773840">
    <w:abstractNumId w:val="37"/>
  </w:num>
  <w:num w:numId="14" w16cid:durableId="34434697">
    <w:abstractNumId w:val="12"/>
  </w:num>
  <w:num w:numId="15" w16cid:durableId="950284630">
    <w:abstractNumId w:val="50"/>
  </w:num>
  <w:num w:numId="16" w16cid:durableId="222446871">
    <w:abstractNumId w:val="34"/>
  </w:num>
  <w:num w:numId="17" w16cid:durableId="2007633108">
    <w:abstractNumId w:val="40"/>
  </w:num>
  <w:num w:numId="18" w16cid:durableId="1169709126">
    <w:abstractNumId w:val="30"/>
  </w:num>
  <w:num w:numId="19" w16cid:durableId="1211453116">
    <w:abstractNumId w:val="36"/>
  </w:num>
  <w:num w:numId="20" w16cid:durableId="1055160261">
    <w:abstractNumId w:val="6"/>
  </w:num>
  <w:num w:numId="21" w16cid:durableId="526262413">
    <w:abstractNumId w:val="28"/>
  </w:num>
  <w:num w:numId="22" w16cid:durableId="15158447">
    <w:abstractNumId w:val="48"/>
  </w:num>
  <w:num w:numId="23" w16cid:durableId="509640450">
    <w:abstractNumId w:val="24"/>
  </w:num>
  <w:num w:numId="24" w16cid:durableId="1785877918">
    <w:abstractNumId w:val="19"/>
  </w:num>
  <w:num w:numId="25" w16cid:durableId="1239246468">
    <w:abstractNumId w:val="33"/>
  </w:num>
  <w:num w:numId="26" w16cid:durableId="871961736">
    <w:abstractNumId w:val="3"/>
  </w:num>
  <w:num w:numId="27" w16cid:durableId="1479372344">
    <w:abstractNumId w:val="8"/>
  </w:num>
  <w:num w:numId="28" w16cid:durableId="994921372">
    <w:abstractNumId w:val="35"/>
  </w:num>
  <w:num w:numId="29" w16cid:durableId="962998194">
    <w:abstractNumId w:val="21"/>
  </w:num>
  <w:num w:numId="30" w16cid:durableId="2131049999">
    <w:abstractNumId w:val="32"/>
  </w:num>
  <w:num w:numId="31" w16cid:durableId="1988584121">
    <w:abstractNumId w:val="44"/>
  </w:num>
  <w:num w:numId="32" w16cid:durableId="32771255">
    <w:abstractNumId w:val="25"/>
  </w:num>
  <w:num w:numId="33" w16cid:durableId="1811826276">
    <w:abstractNumId w:val="18"/>
  </w:num>
  <w:num w:numId="34" w16cid:durableId="2007515888">
    <w:abstractNumId w:val="38"/>
  </w:num>
  <w:num w:numId="35" w16cid:durableId="992296212">
    <w:abstractNumId w:val="13"/>
  </w:num>
  <w:num w:numId="36" w16cid:durableId="1502625258">
    <w:abstractNumId w:val="16"/>
  </w:num>
  <w:num w:numId="37" w16cid:durableId="1896964071">
    <w:abstractNumId w:val="29"/>
  </w:num>
  <w:num w:numId="38" w16cid:durableId="1817800422">
    <w:abstractNumId w:val="1"/>
  </w:num>
  <w:num w:numId="39" w16cid:durableId="1246844348">
    <w:abstractNumId w:val="26"/>
  </w:num>
  <w:num w:numId="40" w16cid:durableId="1657491775">
    <w:abstractNumId w:val="49"/>
  </w:num>
  <w:num w:numId="41" w16cid:durableId="664095208">
    <w:abstractNumId w:val="23"/>
  </w:num>
  <w:num w:numId="42" w16cid:durableId="327708195">
    <w:abstractNumId w:val="7"/>
  </w:num>
  <w:num w:numId="43" w16cid:durableId="192040551">
    <w:abstractNumId w:val="9"/>
  </w:num>
  <w:num w:numId="44" w16cid:durableId="11229475">
    <w:abstractNumId w:val="46"/>
  </w:num>
  <w:num w:numId="45" w16cid:durableId="1018893281">
    <w:abstractNumId w:val="5"/>
  </w:num>
  <w:num w:numId="46" w16cid:durableId="1253776021">
    <w:abstractNumId w:val="20"/>
  </w:num>
  <w:num w:numId="47" w16cid:durableId="148637699">
    <w:abstractNumId w:val="41"/>
  </w:num>
  <w:num w:numId="48" w16cid:durableId="263075323">
    <w:abstractNumId w:val="42"/>
  </w:num>
  <w:num w:numId="49" w16cid:durableId="605038669">
    <w:abstractNumId w:val="11"/>
  </w:num>
  <w:num w:numId="50" w16cid:durableId="1431469891">
    <w:abstractNumId w:val="2"/>
  </w:num>
  <w:num w:numId="51" w16cid:durableId="55905987">
    <w:abstractNumId w:val="31"/>
  </w:num>
  <w:num w:numId="52" w16cid:durableId="1945726192">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YYmtQBE87RnLQAAAA=="/>
  </w:docVars>
  <w:rsids>
    <w:rsidRoot w:val="00BE1FA9"/>
    <w:rsid w:val="00000887"/>
    <w:rsid w:val="00014788"/>
    <w:rsid w:val="00015E0D"/>
    <w:rsid w:val="00025686"/>
    <w:rsid w:val="00030707"/>
    <w:rsid w:val="0004179C"/>
    <w:rsid w:val="00046DC3"/>
    <w:rsid w:val="00055A65"/>
    <w:rsid w:val="000663DF"/>
    <w:rsid w:val="00080CC0"/>
    <w:rsid w:val="00096BBB"/>
    <w:rsid w:val="000B4DF3"/>
    <w:rsid w:val="000C434C"/>
    <w:rsid w:val="000C44C6"/>
    <w:rsid w:val="000D0CFD"/>
    <w:rsid w:val="000D407B"/>
    <w:rsid w:val="000E03B0"/>
    <w:rsid w:val="000E633F"/>
    <w:rsid w:val="000E679C"/>
    <w:rsid w:val="000F16F6"/>
    <w:rsid w:val="000F1764"/>
    <w:rsid w:val="000F6DFE"/>
    <w:rsid w:val="0011012A"/>
    <w:rsid w:val="0011613E"/>
    <w:rsid w:val="001311EF"/>
    <w:rsid w:val="00163155"/>
    <w:rsid w:val="001730F5"/>
    <w:rsid w:val="00175FB2"/>
    <w:rsid w:val="00196CB4"/>
    <w:rsid w:val="001D71D8"/>
    <w:rsid w:val="00217D88"/>
    <w:rsid w:val="002203FD"/>
    <w:rsid w:val="002609DA"/>
    <w:rsid w:val="00280441"/>
    <w:rsid w:val="002C6D2D"/>
    <w:rsid w:val="002D7F5D"/>
    <w:rsid w:val="002F62B8"/>
    <w:rsid w:val="00301835"/>
    <w:rsid w:val="00310F30"/>
    <w:rsid w:val="00321961"/>
    <w:rsid w:val="0033176E"/>
    <w:rsid w:val="00331E3E"/>
    <w:rsid w:val="00336D1B"/>
    <w:rsid w:val="00352FDD"/>
    <w:rsid w:val="00375BC8"/>
    <w:rsid w:val="00376087"/>
    <w:rsid w:val="00381394"/>
    <w:rsid w:val="00381D57"/>
    <w:rsid w:val="00387211"/>
    <w:rsid w:val="0039776A"/>
    <w:rsid w:val="003A2D2A"/>
    <w:rsid w:val="003B7C5B"/>
    <w:rsid w:val="003D66A4"/>
    <w:rsid w:val="003E6C76"/>
    <w:rsid w:val="003F18FE"/>
    <w:rsid w:val="003F3068"/>
    <w:rsid w:val="0042258D"/>
    <w:rsid w:val="00431580"/>
    <w:rsid w:val="004728FC"/>
    <w:rsid w:val="004768A7"/>
    <w:rsid w:val="004803F2"/>
    <w:rsid w:val="00494D4E"/>
    <w:rsid w:val="00495E37"/>
    <w:rsid w:val="004A5D2F"/>
    <w:rsid w:val="004B3046"/>
    <w:rsid w:val="004B7D6E"/>
    <w:rsid w:val="004C3891"/>
    <w:rsid w:val="004D69A3"/>
    <w:rsid w:val="004E5065"/>
    <w:rsid w:val="005268C2"/>
    <w:rsid w:val="00537F09"/>
    <w:rsid w:val="005527E4"/>
    <w:rsid w:val="005623E8"/>
    <w:rsid w:val="00571E1B"/>
    <w:rsid w:val="00585CF9"/>
    <w:rsid w:val="005A3071"/>
    <w:rsid w:val="005A5B2A"/>
    <w:rsid w:val="005D4E4B"/>
    <w:rsid w:val="00600512"/>
    <w:rsid w:val="00613F2C"/>
    <w:rsid w:val="00633728"/>
    <w:rsid w:val="00633A92"/>
    <w:rsid w:val="00636EF6"/>
    <w:rsid w:val="00641828"/>
    <w:rsid w:val="006758E8"/>
    <w:rsid w:val="00682DCC"/>
    <w:rsid w:val="00683312"/>
    <w:rsid w:val="00684EA4"/>
    <w:rsid w:val="006877D4"/>
    <w:rsid w:val="00695999"/>
    <w:rsid w:val="006A4FDF"/>
    <w:rsid w:val="006A56BE"/>
    <w:rsid w:val="006B2972"/>
    <w:rsid w:val="006C1524"/>
    <w:rsid w:val="006D2242"/>
    <w:rsid w:val="006E49A1"/>
    <w:rsid w:val="0070174A"/>
    <w:rsid w:val="00705875"/>
    <w:rsid w:val="007067A2"/>
    <w:rsid w:val="0072080F"/>
    <w:rsid w:val="00721CB6"/>
    <w:rsid w:val="007445E5"/>
    <w:rsid w:val="00766830"/>
    <w:rsid w:val="007A4423"/>
    <w:rsid w:val="007C021D"/>
    <w:rsid w:val="007D24C3"/>
    <w:rsid w:val="007F5B35"/>
    <w:rsid w:val="00805A62"/>
    <w:rsid w:val="00815473"/>
    <w:rsid w:val="00815882"/>
    <w:rsid w:val="00824491"/>
    <w:rsid w:val="00831E57"/>
    <w:rsid w:val="008348B7"/>
    <w:rsid w:val="00835F36"/>
    <w:rsid w:val="00836FE5"/>
    <w:rsid w:val="00841D8F"/>
    <w:rsid w:val="00844269"/>
    <w:rsid w:val="008559BE"/>
    <w:rsid w:val="00855E4D"/>
    <w:rsid w:val="0086450B"/>
    <w:rsid w:val="008874B7"/>
    <w:rsid w:val="00896718"/>
    <w:rsid w:val="008A0745"/>
    <w:rsid w:val="008A2320"/>
    <w:rsid w:val="008B7D34"/>
    <w:rsid w:val="008C1C30"/>
    <w:rsid w:val="008C63B1"/>
    <w:rsid w:val="008D31E9"/>
    <w:rsid w:val="008D4C6D"/>
    <w:rsid w:val="008E159E"/>
    <w:rsid w:val="00902254"/>
    <w:rsid w:val="009044EC"/>
    <w:rsid w:val="009220D8"/>
    <w:rsid w:val="0093285A"/>
    <w:rsid w:val="009573B7"/>
    <w:rsid w:val="00970F15"/>
    <w:rsid w:val="00983CFC"/>
    <w:rsid w:val="00985902"/>
    <w:rsid w:val="0098706C"/>
    <w:rsid w:val="00992930"/>
    <w:rsid w:val="00993900"/>
    <w:rsid w:val="009A3874"/>
    <w:rsid w:val="009A6B0F"/>
    <w:rsid w:val="009B1594"/>
    <w:rsid w:val="009C5DE8"/>
    <w:rsid w:val="00A05A4D"/>
    <w:rsid w:val="00A215A0"/>
    <w:rsid w:val="00A26D68"/>
    <w:rsid w:val="00A27FF3"/>
    <w:rsid w:val="00A43F8E"/>
    <w:rsid w:val="00A61EF8"/>
    <w:rsid w:val="00A80F20"/>
    <w:rsid w:val="00AB0725"/>
    <w:rsid w:val="00AE7A09"/>
    <w:rsid w:val="00B23FAD"/>
    <w:rsid w:val="00B376B9"/>
    <w:rsid w:val="00B5392F"/>
    <w:rsid w:val="00B57E02"/>
    <w:rsid w:val="00B60D9B"/>
    <w:rsid w:val="00B621E2"/>
    <w:rsid w:val="00B72C55"/>
    <w:rsid w:val="00B91F62"/>
    <w:rsid w:val="00B92B33"/>
    <w:rsid w:val="00BB731A"/>
    <w:rsid w:val="00BC1F80"/>
    <w:rsid w:val="00BC6C95"/>
    <w:rsid w:val="00BE1FA9"/>
    <w:rsid w:val="00C022CD"/>
    <w:rsid w:val="00C13F42"/>
    <w:rsid w:val="00C15D46"/>
    <w:rsid w:val="00C25E89"/>
    <w:rsid w:val="00C54148"/>
    <w:rsid w:val="00C54DC4"/>
    <w:rsid w:val="00C570F1"/>
    <w:rsid w:val="00C87F6A"/>
    <w:rsid w:val="00CC2AB3"/>
    <w:rsid w:val="00CC2D15"/>
    <w:rsid w:val="00CD133B"/>
    <w:rsid w:val="00CD5689"/>
    <w:rsid w:val="00D00BE8"/>
    <w:rsid w:val="00D027E1"/>
    <w:rsid w:val="00D02A79"/>
    <w:rsid w:val="00D115F0"/>
    <w:rsid w:val="00D149F4"/>
    <w:rsid w:val="00D313C5"/>
    <w:rsid w:val="00D3183D"/>
    <w:rsid w:val="00D4157B"/>
    <w:rsid w:val="00D41CC2"/>
    <w:rsid w:val="00D515EC"/>
    <w:rsid w:val="00D57033"/>
    <w:rsid w:val="00D7725C"/>
    <w:rsid w:val="00D90066"/>
    <w:rsid w:val="00D93E42"/>
    <w:rsid w:val="00D95784"/>
    <w:rsid w:val="00DB1CD8"/>
    <w:rsid w:val="00DB3919"/>
    <w:rsid w:val="00DD0EC4"/>
    <w:rsid w:val="00DE51BA"/>
    <w:rsid w:val="00DF3463"/>
    <w:rsid w:val="00DF732E"/>
    <w:rsid w:val="00DF7B91"/>
    <w:rsid w:val="00E162E3"/>
    <w:rsid w:val="00E36EDA"/>
    <w:rsid w:val="00E65818"/>
    <w:rsid w:val="00E66125"/>
    <w:rsid w:val="00EA27EA"/>
    <w:rsid w:val="00EA5296"/>
    <w:rsid w:val="00EB3039"/>
    <w:rsid w:val="00EB6CB9"/>
    <w:rsid w:val="00EC6CE5"/>
    <w:rsid w:val="00EE1513"/>
    <w:rsid w:val="00EE5022"/>
    <w:rsid w:val="00EF402B"/>
    <w:rsid w:val="00F0176D"/>
    <w:rsid w:val="00F06A24"/>
    <w:rsid w:val="00F25783"/>
    <w:rsid w:val="00F46C6E"/>
    <w:rsid w:val="00F5663C"/>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semiHidden/>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semiHidden/>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tudy.unimelb.edu.au/study-with-us/professional-development/micro-credentials/contemporary-education" TargetMode="External"/><Relationship Id="rId18" Type="http://schemas.openxmlformats.org/officeDocument/2006/relationships/hyperlink" Target="https://study.unimelb.edu.au/study-with-us/professional-development/micro-credentials/leadership-management-and-change"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tudy.unimelb.edu.au/study-with-us/professional-development/micro-credentials/construction-heritage-and-the-built-environment" TargetMode="External"/><Relationship Id="rId17" Type="http://schemas.openxmlformats.org/officeDocument/2006/relationships/hyperlink" Target="https://study.unimelb.edu.au/study-with-us/professional-development/micro-credentials/health-wellbeing-and-medical-innovation" TargetMode="External"/><Relationship Id="rId2" Type="http://schemas.openxmlformats.org/officeDocument/2006/relationships/numbering" Target="numbering.xml"/><Relationship Id="rId16" Type="http://schemas.openxmlformats.org/officeDocument/2006/relationships/hyperlink" Target="https://study.unimelb.edu.au/study-with-us/professional-development/micro-credentials/data-technology-and-digital-transformation" TargetMode="External"/><Relationship Id="rId20" Type="http://schemas.openxmlformats.org/officeDocument/2006/relationships/hyperlink" Target="https://study.unimelb.edu.au/study-with-us/professional-development/micro-credentials/sustainable-pract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tudy.unimelb.edu.au/study-with-us/professional-development/micro-credentials/cultural-ethical-and-emotional-awareness" TargetMode="External"/><Relationship Id="rId23" Type="http://schemas.openxmlformats.org/officeDocument/2006/relationships/theme" Target="theme/theme1.xml"/><Relationship Id="rId10" Type="http://schemas.openxmlformats.org/officeDocument/2006/relationships/hyperlink" Target="https://education.ec.europa.eu/document/achieving-the-european-education-area-by-2025-communication?" TargetMode="External"/><Relationship Id="rId19" Type="http://schemas.openxmlformats.org/officeDocument/2006/relationships/hyperlink" Target="https://study.unimelb.edu.au/study-with-us/professional-development/micro-credentials/public-policy-security-and-crisis-mitigation" TargetMode="External"/><Relationship Id="rId4" Type="http://schemas.openxmlformats.org/officeDocument/2006/relationships/settings" Target="settings.xml"/><Relationship Id="rId9" Type="http://schemas.openxmlformats.org/officeDocument/2006/relationships/hyperlink" Target="https://op.europa.eu/webpub/empl/european-pillar-of-social-rights/en/" TargetMode="External"/><Relationship Id="rId14" Type="http://schemas.openxmlformats.org/officeDocument/2006/relationships/hyperlink" Target="https://study.unimelb.edu.au/study-with-us/professional-development/micro-credentials/creative-thinking-effective-communication-and-desig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716</Words>
  <Characters>97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5-02T02:37:00Z</dcterms:created>
  <dcterms:modified xsi:type="dcterms:W3CDTF">2023-05-02T02:37:00Z</dcterms:modified>
</cp:coreProperties>
</file>